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2CA88" w14:textId="765730CF" w:rsidR="009A5F7D" w:rsidRPr="009A5F7D" w:rsidRDefault="009A5F7D" w:rsidP="00605B6A">
      <w:pPr>
        <w:pStyle w:val="1"/>
        <w:jc w:val="center"/>
        <w:rPr>
          <w:noProof/>
          <w:lang w:val="bg-BG"/>
        </w:rPr>
      </w:pPr>
      <w:r w:rsidRPr="009A5F7D">
        <w:rPr>
          <w:noProof/>
        </w:rPr>
        <w:t>Exercises: Prototypes and In</w:t>
      </w:r>
      <w:r w:rsidR="008C02F3">
        <w:rPr>
          <w:noProof/>
        </w:rPr>
        <w:t>h</w:t>
      </w:r>
      <w:r w:rsidRPr="009A5F7D">
        <w:rPr>
          <w:noProof/>
        </w:rPr>
        <w:t>eritance</w:t>
      </w:r>
    </w:p>
    <w:p w14:paraId="34C0A93C" w14:textId="18B6708E" w:rsidR="009A5F7D" w:rsidRPr="009A5F7D" w:rsidRDefault="009A5F7D" w:rsidP="00CD3A61">
      <w:pPr>
        <w:jc w:val="center"/>
        <w:rPr>
          <w:noProof/>
          <w:lang w:val="bg-BG"/>
        </w:rPr>
      </w:pPr>
      <w:r w:rsidRPr="009A5F7D">
        <w:rPr>
          <w:noProof/>
        </w:rPr>
        <w:t xml:space="preserve">Problems for exercises and homework for the </w:t>
      </w:r>
      <w:hyperlink r:id="rId8" w:history="1">
        <w:r w:rsidRPr="009A5F7D">
          <w:rPr>
            <w:rStyle w:val="a9"/>
            <w:noProof/>
          </w:rPr>
          <w:t>"JavaScript Advanced" course @ SoftUni</w:t>
        </w:r>
      </w:hyperlink>
      <w:r w:rsidRPr="009A5F7D">
        <w:rPr>
          <w:noProof/>
        </w:rPr>
        <w:t xml:space="preserve">. Submit your solutions in the SoftUni judge system at </w:t>
      </w:r>
      <w:hyperlink r:id="rId9" w:history="1">
        <w:r w:rsidR="00712D22" w:rsidRPr="00712D22">
          <w:rPr>
            <w:rStyle w:val="a9"/>
            <w:noProof/>
          </w:rPr>
          <w:t>https://judge.softuni.org/Contests/2771/Prototypes-and-Inheritance-Exercise</w:t>
        </w:r>
      </w:hyperlink>
    </w:p>
    <w:p w14:paraId="5E2936DD" w14:textId="77777777" w:rsidR="000C7AE8" w:rsidRPr="0041324D" w:rsidRDefault="000C7AE8" w:rsidP="000C7AE8">
      <w:pPr>
        <w:pStyle w:val="2"/>
        <w:numPr>
          <w:ilvl w:val="0"/>
          <w:numId w:val="45"/>
        </w:numPr>
        <w:ind w:left="426" w:hanging="426"/>
        <w:rPr>
          <w:noProof/>
          <w:lang w:val="bg-BG"/>
        </w:rPr>
      </w:pPr>
      <w:r w:rsidRPr="0041324D">
        <w:rPr>
          <w:noProof/>
        </w:rPr>
        <w:t>Array Extension</w:t>
      </w:r>
    </w:p>
    <w:p w14:paraId="6E2AB4D8" w14:textId="01A8E77D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ab"/>
          <w:b w:val="0"/>
          <w:bCs w:val="0"/>
          <w:noProof/>
        </w:rPr>
        <w:t>Extend</w:t>
      </w:r>
      <w:r w:rsidR="007F18F5">
        <w:rPr>
          <w:noProof/>
        </w:rPr>
        <w:t xml:space="preserve"> the built</w:t>
      </w:r>
      <w:r w:rsidRPr="0041324D">
        <w:rPr>
          <w:noProof/>
        </w:rPr>
        <w:t xml:space="preserve">-in </w:t>
      </w:r>
      <w:r w:rsidRPr="0041324D">
        <w:rPr>
          <w:rStyle w:val="CodeChar"/>
        </w:rPr>
        <w:t>Array</w:t>
      </w:r>
      <w:r w:rsidRPr="0041324D">
        <w:rPr>
          <w:noProof/>
        </w:rPr>
        <w:t xml:space="preserve"> object with additional functionality. Implement the following functionality:</w:t>
      </w:r>
    </w:p>
    <w:p w14:paraId="7768A645" w14:textId="77777777" w:rsidR="000C7AE8" w:rsidRPr="0041324D" w:rsidRDefault="000C7AE8" w:rsidP="000C7AE8">
      <w:pPr>
        <w:pStyle w:val="ac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last()</w:t>
      </w:r>
      <w:r w:rsidRPr="0041324D">
        <w:rPr>
          <w:noProof/>
        </w:rPr>
        <w:t xml:space="preserve"> - returns the last element of the array</w:t>
      </w:r>
    </w:p>
    <w:p w14:paraId="04BFA32D" w14:textId="77777777" w:rsidR="000C7AE8" w:rsidRPr="0041324D" w:rsidRDefault="000C7AE8" w:rsidP="000C7AE8">
      <w:pPr>
        <w:pStyle w:val="ac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kip(n)</w:t>
      </w:r>
      <w:r w:rsidRPr="0041324D">
        <w:rPr>
          <w:noProof/>
        </w:rPr>
        <w:t xml:space="preserve"> - returns a new array which includes all original elements, except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; </w:t>
      </w:r>
      <w:r w:rsidRPr="0041324D">
        <w:rPr>
          <w:rStyle w:val="ab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ab"/>
          <w:noProof/>
        </w:rPr>
        <w:t>Number</w:t>
      </w:r>
      <w:r w:rsidRPr="0041324D">
        <w:rPr>
          <w:noProof/>
        </w:rPr>
        <w:t xml:space="preserve"> parameter</w:t>
      </w:r>
    </w:p>
    <w:p w14:paraId="46E39D6F" w14:textId="77777777" w:rsidR="000C7AE8" w:rsidRPr="0041324D" w:rsidRDefault="000C7AE8" w:rsidP="000C7AE8">
      <w:pPr>
        <w:pStyle w:val="ac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take(n)</w:t>
      </w:r>
      <w:r w:rsidRPr="0041324D">
        <w:rPr>
          <w:noProof/>
        </w:rPr>
        <w:t xml:space="preserve"> - returns a new array containing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 from the original array; </w:t>
      </w:r>
      <w:r w:rsidRPr="0041324D">
        <w:rPr>
          <w:rStyle w:val="ab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ab"/>
          <w:noProof/>
        </w:rPr>
        <w:t>Number</w:t>
      </w:r>
      <w:r w:rsidRPr="0041324D">
        <w:rPr>
          <w:noProof/>
        </w:rPr>
        <w:t xml:space="preserve"> parameter</w:t>
      </w:r>
    </w:p>
    <w:p w14:paraId="251B8BFC" w14:textId="77777777" w:rsidR="000C7AE8" w:rsidRPr="0041324D" w:rsidRDefault="000C7AE8" w:rsidP="000C7AE8">
      <w:pPr>
        <w:pStyle w:val="ac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um()</w:t>
      </w:r>
      <w:r w:rsidRPr="0041324D">
        <w:rPr>
          <w:noProof/>
        </w:rPr>
        <w:t xml:space="preserve"> - returns a sum of all array elements</w:t>
      </w:r>
    </w:p>
    <w:p w14:paraId="2CD6022A" w14:textId="77777777" w:rsidR="000C7AE8" w:rsidRPr="0041324D" w:rsidRDefault="000C7AE8" w:rsidP="000C7AE8">
      <w:pPr>
        <w:pStyle w:val="ac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average()</w:t>
      </w:r>
      <w:r w:rsidRPr="0041324D">
        <w:rPr>
          <w:noProof/>
        </w:rPr>
        <w:t xml:space="preserve"> - returns the average of all array elements</w:t>
      </w:r>
    </w:p>
    <w:p w14:paraId="291DC0E7" w14:textId="77777777" w:rsidR="000C7AE8" w:rsidRPr="0041324D" w:rsidRDefault="000C7AE8" w:rsidP="000C7AE8">
      <w:pPr>
        <w:pStyle w:val="3"/>
        <w:rPr>
          <w:noProof/>
          <w:lang w:val="bg-BG"/>
        </w:rPr>
      </w:pPr>
      <w:r w:rsidRPr="0041324D">
        <w:rPr>
          <w:noProof/>
        </w:rPr>
        <w:t>Input / Output</w:t>
      </w:r>
    </w:p>
    <w:p w14:paraId="757E27D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ab"/>
          <w:b w:val="0"/>
          <w:bCs w:val="0"/>
          <w:noProof/>
        </w:rPr>
        <w:t>Input</w:t>
      </w:r>
      <w:r w:rsidRPr="0041324D">
        <w:rPr>
          <w:noProof/>
        </w:rPr>
        <w:t xml:space="preserve"> for functions that expect it will be passed as valid </w:t>
      </w:r>
      <w:r w:rsidRPr="0041324D">
        <w:rPr>
          <w:rStyle w:val="ab"/>
          <w:b w:val="0"/>
          <w:bCs w:val="0"/>
          <w:noProof/>
        </w:rPr>
        <w:t>parameters</w:t>
      </w:r>
      <w:r w:rsidRPr="0041324D">
        <w:rPr>
          <w:noProof/>
        </w:rPr>
        <w:t xml:space="preserve">. </w:t>
      </w:r>
      <w:r w:rsidRPr="0041324D">
        <w:rPr>
          <w:rStyle w:val="ab"/>
          <w:b w:val="0"/>
          <w:bCs w:val="0"/>
          <w:noProof/>
        </w:rPr>
        <w:t>Output</w:t>
      </w:r>
      <w:r w:rsidRPr="0041324D">
        <w:rPr>
          <w:noProof/>
        </w:rPr>
        <w:t xml:space="preserve"> from functions should be their </w:t>
      </w:r>
      <w:r w:rsidRPr="0041324D">
        <w:rPr>
          <w:rStyle w:val="ab"/>
          <w:noProof/>
        </w:rPr>
        <w:t>return</w:t>
      </w:r>
      <w:r w:rsidRPr="0041324D">
        <w:rPr>
          <w:noProof/>
        </w:rPr>
        <w:t xml:space="preserve"> value.</w:t>
      </w:r>
    </w:p>
    <w:p w14:paraId="03CC7A92" w14:textId="77777777" w:rsidR="000C7AE8" w:rsidRPr="0041324D" w:rsidRDefault="000C7AE8" w:rsidP="000C7AE8">
      <w:pPr>
        <w:pStyle w:val="3"/>
        <w:rPr>
          <w:noProof/>
          <w:lang w:val="bg-BG"/>
        </w:rPr>
      </w:pPr>
      <w:r w:rsidRPr="0041324D">
        <w:rPr>
          <w:noProof/>
        </w:rPr>
        <w:t>Constraints</w:t>
      </w:r>
    </w:p>
    <w:p w14:paraId="5686DD86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Structure your code as an </w:t>
      </w:r>
      <w:r w:rsidRPr="0041324D">
        <w:rPr>
          <w:rStyle w:val="ab"/>
          <w:noProof/>
        </w:rPr>
        <w:t>IIFE</w:t>
      </w:r>
      <w:r w:rsidRPr="0041324D">
        <w:rPr>
          <w:noProof/>
        </w:rPr>
        <w:t>.</w:t>
      </w:r>
    </w:p>
    <w:p w14:paraId="0EED3726" w14:textId="77777777" w:rsidR="000C7AE8" w:rsidRPr="0041324D" w:rsidRDefault="000C7AE8" w:rsidP="000C7AE8">
      <w:pPr>
        <w:pStyle w:val="3"/>
        <w:rPr>
          <w:noProof/>
          <w:lang w:val="bg-BG"/>
        </w:rPr>
      </w:pPr>
      <w:r w:rsidRPr="0041324D">
        <w:rPr>
          <w:noProof/>
        </w:rPr>
        <w:t>Hints</w:t>
      </w:r>
    </w:p>
    <w:p w14:paraId="3D695BA3" w14:textId="299113AF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If we have an </w:t>
      </w:r>
      <w:r w:rsidRPr="0041324D">
        <w:rPr>
          <w:rStyle w:val="ab"/>
          <w:noProof/>
        </w:rPr>
        <w:t>instance</w:t>
      </w:r>
      <w:r w:rsidR="007F18F5">
        <w:rPr>
          <w:noProof/>
        </w:rPr>
        <w:t xml:space="preserve"> of an</w:t>
      </w:r>
      <w:r w:rsidRPr="0041324D">
        <w:rPr>
          <w:noProof/>
        </w:rPr>
        <w:t xml:space="preserve"> array since we know it’s an object, adding new properties to it is pretty straightforward:</w:t>
      </w:r>
    </w:p>
    <w:p w14:paraId="0DED43DA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  <w:lang w:val="bg-BG" w:eastAsia="bg-BG"/>
        </w:rPr>
        <w:drawing>
          <wp:inline distT="0" distB="0" distL="0" distR="0" wp14:anchorId="5C14F1E7" wp14:editId="2A911C36">
            <wp:extent cx="2820670" cy="1174176"/>
            <wp:effectExtent l="19050" t="19050" r="17780" b="260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l="2327" r="4727" b="3830"/>
                    <a:stretch/>
                  </pic:blipFill>
                  <pic:spPr bwMode="auto">
                    <a:xfrm>
                      <a:off x="0" y="0"/>
                      <a:ext cx="2862743" cy="1191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50A82F" w14:textId="3DACF851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>This</w:t>
      </w:r>
      <w:r w:rsidR="00CB0997">
        <w:rPr>
          <w:noProof/>
        </w:rPr>
        <w:t>,</w:t>
      </w:r>
      <w:r w:rsidRPr="0041324D">
        <w:rPr>
          <w:noProof/>
        </w:rPr>
        <w:t xml:space="preserve"> however, only adds our new function to this instance. To add all functions just one time and have them work on </w:t>
      </w:r>
      <w:r w:rsidRPr="0041324D">
        <w:rPr>
          <w:rStyle w:val="ab"/>
          <w:noProof/>
        </w:rPr>
        <w:t>all arrays</w:t>
      </w:r>
      <w:r w:rsidRPr="0041324D">
        <w:rPr>
          <w:noProof/>
        </w:rPr>
        <w:t xml:space="preserve"> is not much more complicated, we just have to attach them to Array’s </w:t>
      </w:r>
      <w:r w:rsidRPr="0041324D">
        <w:rPr>
          <w:b/>
          <w:noProof/>
        </w:rPr>
        <w:t>prototype</w:t>
      </w:r>
      <w:r w:rsidRPr="0041324D">
        <w:rPr>
          <w:noProof/>
        </w:rPr>
        <w:t xml:space="preserve"> instead:</w:t>
      </w:r>
    </w:p>
    <w:p w14:paraId="4B50F06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  <w:lang w:val="bg-BG" w:eastAsia="bg-BG"/>
        </w:rPr>
        <w:drawing>
          <wp:inline distT="0" distB="0" distL="0" distR="0" wp14:anchorId="1BF40FAC" wp14:editId="7D09FAF8">
            <wp:extent cx="3831590" cy="690479"/>
            <wp:effectExtent l="19050" t="19050" r="16510" b="146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9846" cy="7027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4B899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With such a declaration, we gain access to the context of the calling instance via </w:t>
      </w:r>
      <w:r w:rsidRPr="0041324D">
        <w:rPr>
          <w:rStyle w:val="CodeChar"/>
        </w:rPr>
        <w:t>this</w:t>
      </w:r>
      <w:r w:rsidRPr="0041324D">
        <w:rPr>
          <w:noProof/>
        </w:rPr>
        <w:t>. We can then easily access indexes and other existing properties. Don’t forget we don’t want to modify the exiting array, but to create a new one:</w:t>
      </w:r>
    </w:p>
    <w:p w14:paraId="4ACAC376" w14:textId="77777777" w:rsidR="000C7AE8" w:rsidRPr="0041324D" w:rsidRDefault="000C7AE8" w:rsidP="000C7AE8">
      <w:pPr>
        <w:jc w:val="center"/>
        <w:rPr>
          <w:noProof/>
          <w:lang w:val="bg-BG"/>
        </w:rPr>
      </w:pPr>
    </w:p>
    <w:p w14:paraId="5FB965B3" w14:textId="205028CA" w:rsidR="000C7AE8" w:rsidRPr="0041324D" w:rsidRDefault="00CD1C9F" w:rsidP="000C7AE8">
      <w:pPr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5F6D210" wp14:editId="7AB427C4">
            <wp:extent cx="3371850" cy="3933825"/>
            <wp:effectExtent l="19050" t="19050" r="0" b="952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39338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F6A14" w14:textId="2FBF09CD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Note these functions do not have any error checking - if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is </w:t>
      </w:r>
      <w:r w:rsidRPr="0041324D">
        <w:rPr>
          <w:b/>
          <w:noProof/>
        </w:rPr>
        <w:t>negative</w:t>
      </w:r>
      <w:r w:rsidRPr="0041324D">
        <w:rPr>
          <w:noProof/>
        </w:rPr>
        <w:t xml:space="preserve"> or </w:t>
      </w:r>
      <w:r w:rsidRPr="0041324D">
        <w:rPr>
          <w:b/>
          <w:noProof/>
        </w:rPr>
        <w:t>outside the bounds</w:t>
      </w:r>
      <w:r w:rsidR="007F18F5">
        <w:rPr>
          <w:noProof/>
        </w:rPr>
        <w:t xml:space="preserve"> of the array, an</w:t>
      </w:r>
      <w:r w:rsidRPr="0041324D">
        <w:rPr>
          <w:noProof/>
        </w:rPr>
        <w:t xml:space="preserve"> exception will be thrown, so take care when using them, or add your validation. The last two functions require a little bit of arithmetic to be performed:</w:t>
      </w:r>
    </w:p>
    <w:p w14:paraId="41156A3E" w14:textId="40919BA4" w:rsidR="000C7AE8" w:rsidRPr="0041324D" w:rsidRDefault="004B5ED7" w:rsidP="000C7AE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FA723B7" wp14:editId="5C77289C">
            <wp:extent cx="2667000" cy="1752600"/>
            <wp:effectExtent l="19050" t="1905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52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99925B" w14:textId="7DDCCF0B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To test our program in the Judge, we need to wrap it in an IIFE, like it’s shown on the right. There is </w:t>
      </w:r>
      <w:r w:rsidRPr="0041324D">
        <w:rPr>
          <w:b/>
          <w:noProof/>
        </w:rPr>
        <w:t>no return value</w:t>
      </w:r>
      <w:r w:rsidRPr="0041324D">
        <w:rPr>
          <w:noProof/>
        </w:rPr>
        <w:t xml:space="preserve">, since the code execution results in </w:t>
      </w:r>
      <w:r w:rsidR="007F18F5">
        <w:rPr>
          <w:noProof/>
        </w:rPr>
        <w:t>functionality being added to an</w:t>
      </w:r>
      <w:r w:rsidRPr="0041324D">
        <w:rPr>
          <w:noProof/>
        </w:rPr>
        <w:t xml:space="preserve"> existing object, so they take effect instantly. We are ready to submit our solution.</w:t>
      </w:r>
    </w:p>
    <w:p w14:paraId="379091FD" w14:textId="403623AD" w:rsidR="000C7AE8" w:rsidRPr="0041324D" w:rsidRDefault="004B5ED7" w:rsidP="000C7AE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E81BD6" wp14:editId="3DE7905B">
            <wp:extent cx="2733675" cy="2057400"/>
            <wp:effectExtent l="19050" t="19050" r="952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57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D3B74B" w14:textId="38208D6C" w:rsidR="00605B6A" w:rsidRDefault="00605B6A" w:rsidP="00605B6A">
      <w:pPr>
        <w:pStyle w:val="2"/>
        <w:numPr>
          <w:ilvl w:val="0"/>
          <w:numId w:val="0"/>
        </w:numPr>
      </w:pPr>
      <w:r>
        <w:lastRenderedPageBreak/>
        <w:t>2. String Extension</w:t>
      </w:r>
    </w:p>
    <w:p w14:paraId="4A517B1C" w14:textId="50FA0FA6" w:rsidR="00E663D0" w:rsidRPr="0041324D" w:rsidRDefault="00E663D0" w:rsidP="00E663D0">
      <w:pPr>
        <w:rPr>
          <w:noProof/>
          <w:lang w:val="bg-BG"/>
        </w:rPr>
      </w:pPr>
      <w:r w:rsidRPr="0041324D">
        <w:rPr>
          <w:rStyle w:val="ab"/>
          <w:b w:val="0"/>
          <w:bCs w:val="0"/>
          <w:noProof/>
        </w:rPr>
        <w:t>Extend</w:t>
      </w:r>
      <w:r w:rsidR="00342392">
        <w:rPr>
          <w:noProof/>
        </w:rPr>
        <w:t xml:space="preserve"> the built</w:t>
      </w:r>
      <w:r w:rsidRPr="0041324D">
        <w:rPr>
          <w:noProof/>
        </w:rPr>
        <w:t>-in String object with additional functionality. Implement the following functions:</w:t>
      </w:r>
    </w:p>
    <w:p w14:paraId="32ECB804" w14:textId="304D53FA" w:rsidR="00E663D0" w:rsidRPr="0041324D" w:rsidRDefault="00E663D0" w:rsidP="00E663D0">
      <w:pPr>
        <w:pStyle w:val="ac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Start(str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EA12EA">
        <w:rPr>
          <w:noProof/>
        </w:rPr>
        <w:t xml:space="preserve">if </w:t>
      </w:r>
      <w:r w:rsidR="00675DB8">
        <w:rPr>
          <w:noProof/>
        </w:rPr>
        <w:t>the cu</w:t>
      </w:r>
      <w:r w:rsidR="00C203DF">
        <w:rPr>
          <w:noProof/>
        </w:rPr>
        <w:t xml:space="preserve">rrent string doesn't start with the </w:t>
      </w:r>
      <w:r w:rsidR="00675DB8">
        <w:rPr>
          <w:b/>
          <w:bCs/>
          <w:noProof/>
        </w:rPr>
        <w:t>str</w:t>
      </w:r>
      <w:r w:rsidR="00C203DF">
        <w:rPr>
          <w:b/>
          <w:bCs/>
          <w:noProof/>
          <w:lang w:val="bg-BG"/>
        </w:rPr>
        <w:t xml:space="preserve"> </w:t>
      </w:r>
      <w:r w:rsidR="00C203DF" w:rsidRPr="00C203DF">
        <w:rPr>
          <w:bCs/>
          <w:noProof/>
        </w:rPr>
        <w:t>parameter</w:t>
      </w:r>
      <w:r w:rsidR="00C203DF">
        <w:rPr>
          <w:noProof/>
        </w:rPr>
        <w:t>, return a new string in which</w:t>
      </w:r>
      <w:r w:rsidR="00675DB8">
        <w:rPr>
          <w:noProof/>
        </w:rPr>
        <w:t xml:space="preserve"> </w:t>
      </w:r>
      <w:r w:rsidR="00675DB8">
        <w:rPr>
          <w:b/>
          <w:bCs/>
          <w:noProof/>
        </w:rPr>
        <w:t xml:space="preserve">str </w:t>
      </w:r>
      <w:r w:rsidR="00AF0821" w:rsidRPr="00C203DF">
        <w:rPr>
          <w:bCs/>
          <w:noProof/>
        </w:rPr>
        <w:t>parameter</w:t>
      </w:r>
      <w:r w:rsidR="00AF0821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675DB8">
        <w:rPr>
          <w:b/>
          <w:bCs/>
          <w:noProof/>
        </w:rPr>
        <w:t>begin</w:t>
      </w:r>
      <w:r w:rsidR="00EA12EA">
        <w:rPr>
          <w:b/>
          <w:bCs/>
          <w:noProof/>
        </w:rPr>
        <w:t>n</w:t>
      </w:r>
      <w:r w:rsidR="00675DB8">
        <w:rPr>
          <w:b/>
          <w:bCs/>
          <w:noProof/>
        </w:rPr>
        <w:t>ing</w:t>
      </w:r>
      <w:r w:rsidR="00AF0821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3E5C38EF" w14:textId="21E9C373" w:rsidR="00E663D0" w:rsidRPr="0041324D" w:rsidRDefault="00E663D0" w:rsidP="00E663D0">
      <w:pPr>
        <w:pStyle w:val="ac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End(str)</w:t>
      </w:r>
      <w:r w:rsidRPr="0041324D">
        <w:rPr>
          <w:noProof/>
        </w:rPr>
        <w:t xml:space="preserve"> </w:t>
      </w:r>
      <w:r w:rsidR="00F13C08">
        <w:rPr>
          <w:noProof/>
        </w:rPr>
        <w:t>–</w:t>
      </w:r>
      <w:r w:rsidRPr="0041324D">
        <w:rPr>
          <w:noProof/>
        </w:rPr>
        <w:t xml:space="preserve"> </w:t>
      </w:r>
      <w:r w:rsidR="00F13C08">
        <w:rPr>
          <w:noProof/>
        </w:rPr>
        <w:t xml:space="preserve">if </w:t>
      </w:r>
      <w:r w:rsidR="00675DB8">
        <w:rPr>
          <w:noProof/>
        </w:rPr>
        <w:t xml:space="preserve">the current string doesn't end with </w:t>
      </w:r>
      <w:r w:rsidR="00675DB8">
        <w:rPr>
          <w:b/>
          <w:bCs/>
          <w:noProof/>
        </w:rPr>
        <w:t>str</w:t>
      </w:r>
      <w:r w:rsidR="00F13C08">
        <w:rPr>
          <w:b/>
          <w:bCs/>
          <w:noProof/>
        </w:rPr>
        <w:t xml:space="preserve"> </w:t>
      </w:r>
      <w:r w:rsidR="00F13C08" w:rsidRPr="00F13C08">
        <w:rPr>
          <w:bCs/>
          <w:noProof/>
        </w:rPr>
        <w:t>p</w:t>
      </w:r>
      <w:r w:rsidR="00F13C08" w:rsidRPr="00C203DF">
        <w:rPr>
          <w:bCs/>
          <w:noProof/>
        </w:rPr>
        <w:t>arameter</w:t>
      </w:r>
      <w:r w:rsidR="00F13C08">
        <w:rPr>
          <w:noProof/>
        </w:rPr>
        <w:t>, return a new string</w:t>
      </w:r>
      <w:r w:rsidR="00675DB8">
        <w:rPr>
          <w:b/>
          <w:bCs/>
          <w:noProof/>
        </w:rPr>
        <w:t xml:space="preserve"> </w:t>
      </w:r>
      <w:r w:rsidR="00F13C08">
        <w:rPr>
          <w:noProof/>
        </w:rPr>
        <w:t xml:space="preserve">in which </w:t>
      </w:r>
      <w:r w:rsidR="00F13C08">
        <w:rPr>
          <w:b/>
          <w:bCs/>
          <w:noProof/>
        </w:rPr>
        <w:t xml:space="preserve">str </w:t>
      </w:r>
      <w:r w:rsidR="00F13C08" w:rsidRPr="00C203DF">
        <w:rPr>
          <w:bCs/>
          <w:noProof/>
        </w:rPr>
        <w:t>parameter</w:t>
      </w:r>
      <w:r w:rsidR="00F13C08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712D22">
        <w:rPr>
          <w:b/>
          <w:bCs/>
          <w:noProof/>
        </w:rPr>
        <w:t>end</w:t>
      </w:r>
      <w:r w:rsidR="00F13C08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73010D9A" w14:textId="63B0B0C2" w:rsidR="00E663D0" w:rsidRPr="0041324D" w:rsidRDefault="00E663D0" w:rsidP="00E663D0">
      <w:pPr>
        <w:pStyle w:val="ac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isEmpty()</w:t>
      </w:r>
      <w:r w:rsidRPr="0041324D">
        <w:rPr>
          <w:noProof/>
        </w:rPr>
        <w:t xml:space="preserve"> - return </w:t>
      </w:r>
      <w:r w:rsidRPr="0041324D">
        <w:rPr>
          <w:rStyle w:val="ab"/>
          <w:noProof/>
        </w:rPr>
        <w:t>true</w:t>
      </w:r>
      <w:r w:rsidRPr="0041324D">
        <w:rPr>
          <w:noProof/>
        </w:rPr>
        <w:t xml:space="preserve"> if the string is </w:t>
      </w:r>
      <w:r w:rsidRPr="0041324D">
        <w:rPr>
          <w:rStyle w:val="ab"/>
          <w:noProof/>
        </w:rPr>
        <w:t>empty</w:t>
      </w:r>
      <w:r w:rsidRPr="0041324D">
        <w:rPr>
          <w:noProof/>
        </w:rPr>
        <w:t xml:space="preserve"> </w:t>
      </w:r>
      <w:r w:rsidR="0023418C">
        <w:rPr>
          <w:noProof/>
        </w:rPr>
        <w:t xml:space="preserve">and </w:t>
      </w:r>
      <w:r w:rsidRPr="0041324D">
        <w:rPr>
          <w:rStyle w:val="ab"/>
          <w:noProof/>
        </w:rPr>
        <w:t>false</w:t>
      </w:r>
      <w:r w:rsidRPr="0041324D">
        <w:rPr>
          <w:noProof/>
        </w:rPr>
        <w:t xml:space="preserve"> otherwise</w:t>
      </w:r>
    </w:p>
    <w:p w14:paraId="0A73B28D" w14:textId="1B1B5001" w:rsidR="00E663D0" w:rsidRPr="0041324D" w:rsidRDefault="00E663D0" w:rsidP="00E663D0">
      <w:pPr>
        <w:pStyle w:val="ac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truncate(n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675DB8">
        <w:rPr>
          <w:noProof/>
        </w:rPr>
        <w:t xml:space="preserve">returns the string truncated </w:t>
      </w:r>
      <w:r w:rsidRPr="0041324D">
        <w:rPr>
          <w:noProof/>
        </w:rPr>
        <w:t xml:space="preserve">to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characters by </w:t>
      </w:r>
      <w:r w:rsidRPr="0041324D">
        <w:rPr>
          <w:rStyle w:val="ab"/>
          <w:noProof/>
        </w:rPr>
        <w:t>removing words</w:t>
      </w:r>
      <w:r w:rsidRPr="0041324D">
        <w:rPr>
          <w:noProof/>
        </w:rPr>
        <w:t xml:space="preserve"> and appends an ellipsis (three periods) to the end. If a string is less than </w:t>
      </w:r>
      <w:r w:rsidRPr="0041324D">
        <w:rPr>
          <w:rStyle w:val="ab"/>
          <w:noProof/>
        </w:rPr>
        <w:t>n</w:t>
      </w:r>
      <w:r w:rsidRPr="0041324D">
        <w:rPr>
          <w:noProof/>
        </w:rPr>
        <w:t xml:space="preserve"> characters long, return the </w:t>
      </w:r>
      <w:r w:rsidRPr="0041324D">
        <w:rPr>
          <w:rStyle w:val="ab"/>
          <w:noProof/>
        </w:rPr>
        <w:t>same string</w:t>
      </w:r>
      <w:r w:rsidRPr="0041324D">
        <w:rPr>
          <w:noProof/>
        </w:rPr>
        <w:t xml:space="preserve">. If it is longer, split the string where a </w:t>
      </w:r>
      <w:r w:rsidRPr="0041324D">
        <w:rPr>
          <w:rStyle w:val="ab"/>
          <w:noProof/>
        </w:rPr>
        <w:t>space</w:t>
      </w:r>
      <w:r w:rsidRPr="0041324D">
        <w:rPr>
          <w:noProof/>
        </w:rPr>
        <w:t xml:space="preserve"> occurs and append an ellipsis to it so that the </w:t>
      </w:r>
      <w:r w:rsidRPr="0041324D">
        <w:rPr>
          <w:rStyle w:val="ab"/>
          <w:noProof/>
        </w:rPr>
        <w:t>total length</w:t>
      </w:r>
      <w:r w:rsidRPr="0041324D">
        <w:rPr>
          <w:noProof/>
        </w:rPr>
        <w:t xml:space="preserve"> is less than or equal to </w:t>
      </w:r>
      <w:r w:rsidRPr="0041324D">
        <w:rPr>
          <w:rStyle w:val="ab"/>
          <w:noProof/>
        </w:rPr>
        <w:t>n</w:t>
      </w:r>
      <w:r w:rsidRPr="0041324D">
        <w:rPr>
          <w:noProof/>
        </w:rPr>
        <w:t xml:space="preserve">. If </w:t>
      </w:r>
      <w:r w:rsidRPr="0041324D">
        <w:rPr>
          <w:rStyle w:val="ab"/>
          <w:noProof/>
        </w:rPr>
        <w:t>no space</w:t>
      </w:r>
      <w:r w:rsidRPr="0041324D">
        <w:rPr>
          <w:noProof/>
        </w:rPr>
        <w:t xml:space="preserve"> occurs anywhere in the string, return </w:t>
      </w:r>
      <w:r w:rsidRPr="0041324D">
        <w:rPr>
          <w:rStyle w:val="ab"/>
          <w:noProof/>
        </w:rPr>
        <w:t>n - 3</w:t>
      </w:r>
      <w:r w:rsidRPr="0041324D">
        <w:rPr>
          <w:noProof/>
        </w:rPr>
        <w:t xml:space="preserve"> characters and an ellipsis. If </w:t>
      </w:r>
      <w:r w:rsidRPr="0041324D">
        <w:rPr>
          <w:rStyle w:val="ab"/>
          <w:noProof/>
        </w:rPr>
        <w:t xml:space="preserve">n </w:t>
      </w:r>
      <w:r w:rsidRPr="0041324D">
        <w:rPr>
          <w:noProof/>
        </w:rPr>
        <w:t xml:space="preserve">is less than 4, return </w:t>
      </w:r>
      <w:r w:rsidRPr="0041324D">
        <w:rPr>
          <w:rStyle w:val="ab"/>
          <w:noProof/>
        </w:rPr>
        <w:t>n</w:t>
      </w:r>
      <w:r w:rsidRPr="0041324D">
        <w:rPr>
          <w:noProof/>
        </w:rPr>
        <w:t xml:space="preserve"> amount of periods.</w:t>
      </w:r>
    </w:p>
    <w:p w14:paraId="13958A64" w14:textId="1B0079BA" w:rsidR="00E663D0" w:rsidRPr="0041324D" w:rsidRDefault="00E663D0" w:rsidP="00E663D0">
      <w:pPr>
        <w:pStyle w:val="ac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format(string, …params)</w:t>
      </w:r>
      <w:r w:rsidRPr="0041324D">
        <w:rPr>
          <w:noProof/>
        </w:rPr>
        <w:t xml:space="preserve"> - static method to replace placeholders with parameters. A placeholder is a number surrounded by curly braces. If parameter index cannot be found for a certain placeholder, do not modify it. Note static methods are attached to the </w:t>
      </w:r>
      <w:r w:rsidRPr="0041324D">
        <w:rPr>
          <w:rStyle w:val="ab"/>
          <w:noProof/>
        </w:rPr>
        <w:t>String object</w:t>
      </w:r>
      <w:r w:rsidR="00190607">
        <w:rPr>
          <w:noProof/>
        </w:rPr>
        <w:t xml:space="preserve"> instead of it</w:t>
      </w:r>
      <w:r w:rsidRPr="0041324D">
        <w:rPr>
          <w:noProof/>
        </w:rPr>
        <w:t>s prototype. See the examples for more info.</w:t>
      </w:r>
    </w:p>
    <w:p w14:paraId="6AEAD686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Note strings are </w:t>
      </w:r>
      <w:r w:rsidRPr="0041324D">
        <w:rPr>
          <w:rStyle w:val="ab"/>
          <w:noProof/>
        </w:rPr>
        <w:t>immutable</w:t>
      </w:r>
      <w:r w:rsidRPr="0041324D">
        <w:rPr>
          <w:noProof/>
        </w:rPr>
        <w:t>, so your functions will return new strings as a result.</w:t>
      </w:r>
    </w:p>
    <w:p w14:paraId="4E34B55C" w14:textId="77777777" w:rsidR="00E663D0" w:rsidRPr="0041324D" w:rsidRDefault="00E663D0" w:rsidP="00E663D0">
      <w:pPr>
        <w:pStyle w:val="3"/>
        <w:rPr>
          <w:noProof/>
          <w:lang w:val="bg-BG"/>
        </w:rPr>
      </w:pPr>
      <w:r w:rsidRPr="0041324D">
        <w:rPr>
          <w:noProof/>
        </w:rPr>
        <w:t>Input / Output</w:t>
      </w:r>
    </w:p>
    <w:p w14:paraId="571E6CCD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Your </w:t>
      </w:r>
      <w:r w:rsidRPr="0041324D">
        <w:rPr>
          <w:rStyle w:val="ab"/>
          <w:b w:val="0"/>
          <w:bCs w:val="0"/>
          <w:noProof/>
        </w:rPr>
        <w:t>main</w:t>
      </w:r>
      <w:r w:rsidRPr="0041324D">
        <w:rPr>
          <w:rStyle w:val="ab"/>
          <w:noProof/>
        </w:rPr>
        <w:t xml:space="preserve"> </w:t>
      </w:r>
      <w:r w:rsidRPr="0041324D">
        <w:rPr>
          <w:rStyle w:val="ab"/>
          <w:b w:val="0"/>
          <w:bCs w:val="0"/>
          <w:noProof/>
        </w:rPr>
        <w:t>code</w:t>
      </w:r>
      <w:r w:rsidRPr="0041324D">
        <w:rPr>
          <w:noProof/>
        </w:rPr>
        <w:t xml:space="preserve"> should be structured as an </w:t>
      </w:r>
      <w:r w:rsidRPr="0041324D">
        <w:rPr>
          <w:rStyle w:val="ab"/>
          <w:b w:val="0"/>
          <w:bCs w:val="0"/>
          <w:noProof/>
        </w:rPr>
        <w:t>IIFE</w:t>
      </w:r>
      <w:r w:rsidRPr="0041324D">
        <w:rPr>
          <w:noProof/>
        </w:rPr>
        <w:t xml:space="preserve"> </w:t>
      </w:r>
      <w:r w:rsidRPr="0041324D">
        <w:rPr>
          <w:rStyle w:val="ab"/>
          <w:noProof/>
        </w:rPr>
        <w:t>without</w:t>
      </w:r>
      <w:r w:rsidRPr="0041324D">
        <w:rPr>
          <w:noProof/>
        </w:rPr>
        <w:t xml:space="preserve"> </w:t>
      </w:r>
      <w:r w:rsidRPr="0041324D">
        <w:rPr>
          <w:rStyle w:val="ab"/>
          <w:b w:val="0"/>
          <w:bCs w:val="0"/>
          <w:noProof/>
        </w:rPr>
        <w:t>input</w:t>
      </w:r>
      <w:r w:rsidRPr="0041324D">
        <w:rPr>
          <w:rStyle w:val="ab"/>
          <w:noProof/>
        </w:rPr>
        <w:t xml:space="preserve"> </w:t>
      </w:r>
      <w:r w:rsidRPr="0041324D">
        <w:rPr>
          <w:rStyle w:val="ab"/>
          <w:b w:val="0"/>
          <w:bCs w:val="0"/>
          <w:noProof/>
        </w:rPr>
        <w:t>or</w:t>
      </w:r>
      <w:r w:rsidRPr="0041324D">
        <w:rPr>
          <w:rStyle w:val="ab"/>
          <w:noProof/>
        </w:rPr>
        <w:t xml:space="preserve"> </w:t>
      </w:r>
      <w:r w:rsidRPr="0041324D">
        <w:rPr>
          <w:rStyle w:val="ab"/>
          <w:b w:val="0"/>
          <w:bCs w:val="0"/>
          <w:noProof/>
        </w:rPr>
        <w:t>output</w:t>
      </w:r>
      <w:r w:rsidRPr="0041324D">
        <w:rPr>
          <w:noProof/>
        </w:rPr>
        <w:t xml:space="preserve"> - it should </w:t>
      </w:r>
      <w:r w:rsidRPr="0041324D">
        <w:rPr>
          <w:rStyle w:val="ab"/>
          <w:b w:val="0"/>
          <w:bCs w:val="0"/>
          <w:noProof/>
        </w:rPr>
        <w:t>modify</w:t>
      </w:r>
      <w:r w:rsidRPr="0041324D">
        <w:rPr>
          <w:noProof/>
        </w:rPr>
        <w:t xml:space="preserve"> the existing </w:t>
      </w:r>
      <w:r w:rsidRPr="0041324D">
        <w:rPr>
          <w:rStyle w:val="ab"/>
          <w:noProof/>
        </w:rPr>
        <w:t>String</w:t>
      </w:r>
      <w:r w:rsidRPr="0041324D">
        <w:rPr>
          <w:noProof/>
        </w:rPr>
        <w:t xml:space="preserve"> </w:t>
      </w:r>
      <w:r w:rsidRPr="0041324D">
        <w:rPr>
          <w:rStyle w:val="ab"/>
          <w:noProof/>
        </w:rPr>
        <w:t>prototype</w:t>
      </w:r>
      <w:r w:rsidRPr="0041324D">
        <w:rPr>
          <w:noProof/>
        </w:rPr>
        <w:t xml:space="preserve"> instead.</w:t>
      </w:r>
    </w:p>
    <w:p w14:paraId="4540E145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Input and output of the </w:t>
      </w:r>
      <w:r w:rsidRPr="0041324D">
        <w:rPr>
          <w:rStyle w:val="ab"/>
          <w:noProof/>
        </w:rPr>
        <w:t>extension functions</w:t>
      </w:r>
      <w:r w:rsidRPr="0041324D">
        <w:rPr>
          <w:noProof/>
        </w:rPr>
        <w:t xml:space="preserve"> should be as described above.</w:t>
      </w:r>
    </w:p>
    <w:p w14:paraId="650EE403" w14:textId="77777777" w:rsidR="00E663D0" w:rsidRPr="0041324D" w:rsidRDefault="00E663D0" w:rsidP="00E663D0">
      <w:pPr>
        <w:pStyle w:val="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E663D0" w:rsidRPr="0041324D" w14:paraId="3C33C65E" w14:textId="77777777" w:rsidTr="00FA0B27">
        <w:tc>
          <w:tcPr>
            <w:tcW w:w="4819" w:type="dxa"/>
            <w:shd w:val="clear" w:color="auto" w:fill="D9D9D9" w:themeFill="background1" w:themeFillShade="D9"/>
          </w:tcPr>
          <w:p w14:paraId="074E4007" w14:textId="77777777" w:rsidR="00E663D0" w:rsidRPr="00CD3A61" w:rsidRDefault="00E663D0" w:rsidP="00FA0B2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5FFB0676" w14:textId="77777777" w:rsidR="00E663D0" w:rsidRPr="00CD3A61" w:rsidRDefault="00E663D0" w:rsidP="00FA0B2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 xml:space="preserve">Value of </w:t>
            </w:r>
            <w:r w:rsidRPr="00CD3A61">
              <w:rPr>
                <w:rFonts w:asciiTheme="minorHAnsi" w:hAnsiTheme="minorHAnsi" w:cstheme="minorHAnsi"/>
                <w:i/>
              </w:rPr>
              <w:t>str</w:t>
            </w:r>
          </w:p>
        </w:tc>
      </w:tr>
      <w:tr w:rsidR="00E663D0" w:rsidRPr="0041324D" w14:paraId="09FA136C" w14:textId="77777777" w:rsidTr="00FA0B27">
        <w:tc>
          <w:tcPr>
            <w:tcW w:w="4819" w:type="dxa"/>
          </w:tcPr>
          <w:p w14:paraId="294DD466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let str = '</w:t>
            </w:r>
            <w:r w:rsidRPr="00CD3A61">
              <w:rPr>
                <w:b w:val="0"/>
                <w:bCs/>
                <w:color w:val="4F81BD" w:themeColor="accent1"/>
              </w:rPr>
              <w:t>my</w:t>
            </w:r>
            <w:r w:rsidRPr="00CD3A61">
              <w:rPr>
                <w:b w:val="0"/>
                <w:bCs/>
              </w:rPr>
              <w:t xml:space="preserve"> string';</w:t>
            </w:r>
          </w:p>
          <w:p w14:paraId="29DA1523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.ensureStart('</w:t>
            </w:r>
            <w:r w:rsidRPr="00CD3A61">
              <w:rPr>
                <w:b w:val="0"/>
                <w:bCs/>
                <w:color w:val="4F81BD" w:themeColor="accent1"/>
              </w:rPr>
              <w:t>my</w:t>
            </w:r>
            <w:r w:rsidRPr="00CD3A61">
              <w:rPr>
                <w:b w:val="0"/>
                <w:bCs/>
              </w:rPr>
              <w:t>');</w:t>
            </w:r>
          </w:p>
          <w:p w14:paraId="2E69AF84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.ensureStart('</w:t>
            </w:r>
            <w:r w:rsidRPr="00CD3A61">
              <w:rPr>
                <w:b w:val="0"/>
                <w:bCs/>
                <w:color w:val="7030A0"/>
              </w:rPr>
              <w:t>hello</w:t>
            </w:r>
            <w:r w:rsidRPr="00CD3A61">
              <w:rPr>
                <w:b w:val="0"/>
                <w:bCs/>
                <w:color w:val="00B050"/>
              </w:rPr>
              <w:t xml:space="preserve"> </w:t>
            </w:r>
            <w:r w:rsidRPr="00CD3A61">
              <w:rPr>
                <w:b w:val="0"/>
                <w:bCs/>
              </w:rPr>
              <w:t>');</w:t>
            </w:r>
          </w:p>
          <w:p w14:paraId="277F1F97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.truncate(16);</w:t>
            </w:r>
          </w:p>
          <w:p w14:paraId="52EBA604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.truncate(14);</w:t>
            </w:r>
          </w:p>
          <w:p w14:paraId="354CD034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.truncate(8);</w:t>
            </w:r>
          </w:p>
          <w:p w14:paraId="5EDC322E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.truncate(4);</w:t>
            </w:r>
          </w:p>
          <w:p w14:paraId="407E0001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.truncate(2);</w:t>
            </w:r>
          </w:p>
          <w:p w14:paraId="3CD2F26B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ing.format('The {0} {1} fox',</w:t>
            </w:r>
          </w:p>
          <w:p w14:paraId="03AAB45D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  <w:lang w:val="bg-BG"/>
              </w:rPr>
              <w:t xml:space="preserve">  </w:t>
            </w:r>
            <w:r w:rsidRPr="00CD3A61">
              <w:rPr>
                <w:b w:val="0"/>
                <w:bCs/>
              </w:rPr>
              <w:t>'quick', 'brown');</w:t>
            </w:r>
          </w:p>
          <w:p w14:paraId="46D5FDD2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ing.format('jumps {0} {1}',</w:t>
            </w:r>
          </w:p>
          <w:p w14:paraId="1A77374F" w14:textId="77777777" w:rsidR="00E663D0" w:rsidRPr="00CD3A61" w:rsidRDefault="00E663D0" w:rsidP="00FA0B27">
            <w:pPr>
              <w:pStyle w:val="Code"/>
              <w:rPr>
                <w:b w:val="0"/>
                <w:bCs/>
              </w:rPr>
            </w:pPr>
            <w:r w:rsidRPr="00CD3A61">
              <w:rPr>
                <w:b w:val="0"/>
                <w:bCs/>
                <w:lang w:val="bg-BG"/>
              </w:rPr>
              <w:t xml:space="preserve">  </w:t>
            </w:r>
            <w:r w:rsidRPr="00CD3A61">
              <w:rPr>
                <w:b w:val="0"/>
                <w:bCs/>
              </w:rPr>
              <w:t>'dog');</w:t>
            </w:r>
          </w:p>
        </w:tc>
        <w:tc>
          <w:tcPr>
            <w:tcW w:w="5386" w:type="dxa"/>
          </w:tcPr>
          <w:p w14:paraId="6A919941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</w:p>
          <w:p w14:paraId="6EB13E5C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'</w:t>
            </w:r>
            <w:r w:rsidRPr="00CD3A61">
              <w:rPr>
                <w:b w:val="0"/>
                <w:bCs/>
                <w:color w:val="4F81BD" w:themeColor="accent1"/>
              </w:rPr>
              <w:t>my</w:t>
            </w:r>
            <w:r w:rsidRPr="00CD3A61">
              <w:rPr>
                <w:b w:val="0"/>
                <w:bCs/>
              </w:rPr>
              <w:t xml:space="preserve"> string'       </w:t>
            </w:r>
            <w:r w:rsidRPr="00CD3A61">
              <w:rPr>
                <w:b w:val="0"/>
                <w:bCs/>
                <w:i/>
                <w:color w:val="00B050"/>
              </w:rPr>
              <w:t>// 'my' already present</w:t>
            </w:r>
          </w:p>
          <w:p w14:paraId="20B230E8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'</w:t>
            </w:r>
            <w:r w:rsidRPr="00CD3A61">
              <w:rPr>
                <w:b w:val="0"/>
                <w:bCs/>
                <w:color w:val="7030A0"/>
              </w:rPr>
              <w:t xml:space="preserve">hello </w:t>
            </w:r>
            <w:r w:rsidRPr="00CD3A61">
              <w:rPr>
                <w:b w:val="0"/>
                <w:bCs/>
              </w:rPr>
              <w:t>my string'</w:t>
            </w:r>
          </w:p>
          <w:p w14:paraId="6F0AF3E5" w14:textId="77777777" w:rsidR="00E663D0" w:rsidRPr="00CD3A61" w:rsidRDefault="00E663D0" w:rsidP="00FA0B27">
            <w:pPr>
              <w:pStyle w:val="Code"/>
              <w:rPr>
                <w:b w:val="0"/>
                <w:bCs/>
                <w:i/>
                <w:lang w:val="bg-BG"/>
              </w:rPr>
            </w:pPr>
            <w:r w:rsidRPr="00CD3A61">
              <w:rPr>
                <w:b w:val="0"/>
                <w:bCs/>
              </w:rPr>
              <w:t xml:space="preserve">'hello my string' </w:t>
            </w:r>
            <w:r w:rsidRPr="00CD3A61">
              <w:rPr>
                <w:b w:val="0"/>
                <w:bCs/>
                <w:i/>
                <w:color w:val="00B050"/>
              </w:rPr>
              <w:t>// length is 15</w:t>
            </w:r>
          </w:p>
          <w:p w14:paraId="123B7A33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 xml:space="preserve">'hello my...'     </w:t>
            </w:r>
            <w:r w:rsidRPr="00CD3A61">
              <w:rPr>
                <w:b w:val="0"/>
                <w:bCs/>
                <w:i/>
                <w:color w:val="00B050"/>
              </w:rPr>
              <w:t>// length is 11</w:t>
            </w:r>
          </w:p>
          <w:p w14:paraId="0ECBC07C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'hello...'</w:t>
            </w:r>
          </w:p>
          <w:p w14:paraId="39A4133D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'h...'</w:t>
            </w:r>
          </w:p>
          <w:p w14:paraId="6682DBDB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'..'</w:t>
            </w:r>
          </w:p>
          <w:p w14:paraId="45395273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</w:p>
          <w:p w14:paraId="431CE337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'The quick brown fox'</w:t>
            </w:r>
          </w:p>
          <w:p w14:paraId="46457BDD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</w:p>
          <w:p w14:paraId="72ADA0AD" w14:textId="77777777" w:rsidR="00E663D0" w:rsidRPr="00CD3A61" w:rsidRDefault="00E663D0" w:rsidP="00FA0B27">
            <w:pPr>
              <w:pStyle w:val="Code"/>
              <w:rPr>
                <w:b w:val="0"/>
                <w:bCs/>
              </w:rPr>
            </w:pPr>
            <w:r w:rsidRPr="00CD3A61">
              <w:rPr>
                <w:b w:val="0"/>
                <w:bCs/>
              </w:rPr>
              <w:t xml:space="preserve">'jumps dog {1}'   </w:t>
            </w:r>
            <w:r w:rsidRPr="00CD3A61">
              <w:rPr>
                <w:b w:val="0"/>
                <w:bCs/>
                <w:i/>
                <w:color w:val="00B050"/>
              </w:rPr>
              <w:t>// no parameter at 1</w:t>
            </w:r>
          </w:p>
        </w:tc>
      </w:tr>
    </w:tbl>
    <w:p w14:paraId="53DE3D51" w14:textId="77777777" w:rsidR="00E663D0" w:rsidRPr="00E663D0" w:rsidRDefault="00E663D0" w:rsidP="00E663D0"/>
    <w:p w14:paraId="37FBE2A7" w14:textId="75C4701A" w:rsidR="009971F3" w:rsidRDefault="009971F3" w:rsidP="009971F3">
      <w:pPr>
        <w:pStyle w:val="2"/>
        <w:numPr>
          <w:ilvl w:val="0"/>
          <w:numId w:val="0"/>
        </w:numPr>
        <w:ind w:left="360" w:hanging="360"/>
      </w:pPr>
      <w:r>
        <w:lastRenderedPageBreak/>
        <w:t>3. Extensible Object</w:t>
      </w:r>
    </w:p>
    <w:p w14:paraId="6861A63C" w14:textId="4492C4F4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Create an object that can </w:t>
      </w:r>
      <w:r w:rsidRPr="0041324D">
        <w:rPr>
          <w:rStyle w:val="ab"/>
          <w:b w:val="0"/>
          <w:bCs w:val="0"/>
          <w:noProof/>
        </w:rPr>
        <w:t>clone</w:t>
      </w:r>
      <w:r w:rsidRPr="0041324D">
        <w:rPr>
          <w:noProof/>
        </w:rPr>
        <w:t xml:space="preserve"> the </w:t>
      </w:r>
      <w:r w:rsidRPr="0041324D">
        <w:rPr>
          <w:rStyle w:val="ab"/>
          <w:b w:val="0"/>
          <w:bCs w:val="0"/>
          <w:noProof/>
        </w:rPr>
        <w:t>functionality</w:t>
      </w:r>
      <w:r w:rsidRPr="0041324D">
        <w:rPr>
          <w:noProof/>
        </w:rPr>
        <w:t xml:space="preserve"> of another object into itself. Implement an </w:t>
      </w:r>
      <w:r w:rsidRPr="0041324D">
        <w:rPr>
          <w:rStyle w:val="CodeChar"/>
        </w:rPr>
        <w:t>extend(template)</w:t>
      </w:r>
      <w:r w:rsidRPr="0041324D">
        <w:rPr>
          <w:noProof/>
        </w:rPr>
        <w:t xml:space="preserve"> function that would copy all of the properties of </w:t>
      </w:r>
      <w:r w:rsidR="006216F7">
        <w:rPr>
          <w:noProof/>
        </w:rPr>
        <w:t xml:space="preserve">the </w:t>
      </w:r>
      <w:r w:rsidRPr="0041324D">
        <w:rPr>
          <w:rStyle w:val="ab"/>
          <w:b w:val="0"/>
          <w:bCs w:val="0"/>
          <w:noProof/>
        </w:rPr>
        <w:t>template</w:t>
      </w:r>
      <w:r w:rsidRPr="0041324D">
        <w:rPr>
          <w:noProof/>
        </w:rPr>
        <w:t xml:space="preserve"> to the parent object and if the property is a function, add it to the object’s </w:t>
      </w:r>
      <w:r w:rsidRPr="0041324D">
        <w:rPr>
          <w:rStyle w:val="ab"/>
          <w:b w:val="0"/>
          <w:bCs w:val="0"/>
          <w:noProof/>
        </w:rPr>
        <w:t>prototype</w:t>
      </w:r>
      <w:r w:rsidRPr="0041324D">
        <w:rPr>
          <w:noProof/>
        </w:rPr>
        <w:t xml:space="preserve"> instead.</w:t>
      </w:r>
    </w:p>
    <w:p w14:paraId="05332D5C" w14:textId="77777777" w:rsidR="009971F3" w:rsidRPr="0041324D" w:rsidRDefault="009971F3" w:rsidP="009971F3">
      <w:pPr>
        <w:pStyle w:val="3"/>
        <w:rPr>
          <w:noProof/>
          <w:lang w:val="bg-BG"/>
        </w:rPr>
      </w:pPr>
      <w:r w:rsidRPr="0041324D">
        <w:rPr>
          <w:noProof/>
        </w:rPr>
        <w:t>Input / Output</w:t>
      </w:r>
    </w:p>
    <w:p w14:paraId="175FC292" w14:textId="17601D63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Your code should </w:t>
      </w:r>
      <w:r w:rsidRPr="0041324D">
        <w:rPr>
          <w:rStyle w:val="ab"/>
          <w:noProof/>
        </w:rPr>
        <w:t>return</w:t>
      </w:r>
      <w:r w:rsidRPr="0041324D">
        <w:rPr>
          <w:noProof/>
        </w:rPr>
        <w:t xml:space="preserve"> the extensible </w:t>
      </w:r>
      <w:r w:rsidRPr="0041324D">
        <w:rPr>
          <w:rStyle w:val="ab"/>
          <w:noProof/>
        </w:rPr>
        <w:t>object instance</w:t>
      </w:r>
      <w:r w:rsidRPr="0041324D">
        <w:rPr>
          <w:noProof/>
        </w:rPr>
        <w:t xml:space="preserve">. The </w:t>
      </w:r>
      <w:r w:rsidRPr="0041324D">
        <w:rPr>
          <w:rStyle w:val="CodeChar"/>
        </w:rPr>
        <w:t>extend()</w:t>
      </w:r>
      <w:r w:rsidRPr="0041324D">
        <w:rPr>
          <w:noProof/>
        </w:rPr>
        <w:t xml:space="preserve"> function of your object will receive a valid object as </w:t>
      </w:r>
      <w:r w:rsidR="006216F7">
        <w:rPr>
          <w:noProof/>
        </w:rPr>
        <w:t xml:space="preserve">an </w:t>
      </w:r>
      <w:r w:rsidRPr="0041324D">
        <w:rPr>
          <w:rStyle w:val="ab"/>
          <w:noProof/>
        </w:rPr>
        <w:t>input parameter</w:t>
      </w:r>
      <w:r w:rsidRPr="0041324D">
        <w:rPr>
          <w:noProof/>
        </w:rPr>
        <w:t xml:space="preserve"> and has </w:t>
      </w:r>
      <w:r w:rsidRPr="0041324D">
        <w:rPr>
          <w:rStyle w:val="ab"/>
          <w:noProof/>
        </w:rPr>
        <w:t>no</w:t>
      </w:r>
      <w:r w:rsidRPr="0041324D">
        <w:rPr>
          <w:noProof/>
        </w:rPr>
        <w:t xml:space="preserve"> output.</w:t>
      </w:r>
    </w:p>
    <w:p w14:paraId="4FB80B98" w14:textId="0AF17A8E" w:rsidR="009971F3" w:rsidRDefault="009971F3" w:rsidP="009971F3">
      <w:pPr>
        <w:pStyle w:val="3"/>
        <w:rPr>
          <w:noProof/>
        </w:rPr>
      </w:pPr>
      <w:r w:rsidRPr="0041324D">
        <w:rPr>
          <w:noProof/>
        </w:rPr>
        <w:t>Examples</w:t>
      </w:r>
    </w:p>
    <w:tbl>
      <w:tblPr>
        <w:tblStyle w:val="af"/>
        <w:tblW w:w="10204" w:type="dxa"/>
        <w:tblInd w:w="46" w:type="dxa"/>
        <w:tblLook w:val="04A0" w:firstRow="1" w:lastRow="0" w:firstColumn="1" w:lastColumn="0" w:noHBand="0" w:noVBand="1"/>
      </w:tblPr>
      <w:tblGrid>
        <w:gridCol w:w="5102"/>
        <w:gridCol w:w="5102"/>
      </w:tblGrid>
      <w:tr w:rsidR="001B6FC9" w:rsidRPr="001B6FC9" w14:paraId="6B4394D5" w14:textId="77777777" w:rsidTr="00CD3A61">
        <w:trPr>
          <w:trHeight w:val="300"/>
        </w:trPr>
        <w:tc>
          <w:tcPr>
            <w:tcW w:w="5102" w:type="dxa"/>
            <w:shd w:val="clear" w:color="auto" w:fill="D9D9D9" w:themeFill="background1" w:themeFillShade="D9"/>
            <w:hideMark/>
          </w:tcPr>
          <w:p w14:paraId="3ACE3D33" w14:textId="344451F1" w:rsidR="001B6FC9" w:rsidRPr="00CD3A61" w:rsidRDefault="000F77CB" w:rsidP="001B6FC9">
            <w:pPr>
              <w:spacing w:before="0" w:after="0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CD3A61">
              <w:rPr>
                <w:rFonts w:eastAsia="Times New Roman" w:cstheme="minorHAnsi"/>
                <w:b/>
                <w:bCs/>
              </w:rPr>
              <w:t>Sample execut</w:t>
            </w:r>
            <w:r w:rsidR="001B6FC9" w:rsidRPr="00CD3A61">
              <w:rPr>
                <w:rFonts w:eastAsia="Times New Roman" w:cstheme="minorHAnsi"/>
                <w:b/>
                <w:bCs/>
              </w:rPr>
              <w:t>ion </w:t>
            </w:r>
          </w:p>
        </w:tc>
        <w:tc>
          <w:tcPr>
            <w:tcW w:w="5102" w:type="dxa"/>
            <w:shd w:val="clear" w:color="auto" w:fill="D9D9D9" w:themeFill="background1" w:themeFillShade="D9"/>
            <w:hideMark/>
          </w:tcPr>
          <w:p w14:paraId="150E93AA" w14:textId="77777777" w:rsidR="001B6FC9" w:rsidRPr="00CD3A61" w:rsidRDefault="001B6FC9" w:rsidP="001B6FC9">
            <w:pPr>
              <w:spacing w:before="0" w:after="0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CD3A61">
              <w:rPr>
                <w:rFonts w:eastAsia="Times New Roman" w:cstheme="minorHAnsi"/>
                <w:b/>
                <w:bCs/>
              </w:rPr>
              <w:t>Result </w:t>
            </w:r>
          </w:p>
        </w:tc>
      </w:tr>
      <w:tr w:rsidR="001B6FC9" w:rsidRPr="001B6FC9" w14:paraId="53049F17" w14:textId="77777777" w:rsidTr="001B6FC9">
        <w:trPr>
          <w:trHeight w:val="1710"/>
        </w:trPr>
        <w:tc>
          <w:tcPr>
            <w:tcW w:w="5102" w:type="dxa"/>
            <w:hideMark/>
          </w:tcPr>
          <w:p w14:paraId="1AB19270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 xml:space="preserve">function </w:t>
            </w:r>
            <w:proofErr w:type="spellStart"/>
            <w:proofErr w:type="gramStart"/>
            <w:r w:rsidRPr="00CD3A61">
              <w:rPr>
                <w:rFonts w:ascii="Consolas" w:eastAsia="Times New Roman" w:hAnsi="Consolas" w:cs="Segoe UI"/>
              </w:rPr>
              <w:t>extensibleObject</w:t>
            </w:r>
            <w:proofErr w:type="spellEnd"/>
            <w:r w:rsidRPr="00CD3A61">
              <w:rPr>
                <w:rFonts w:ascii="Consolas" w:eastAsia="Times New Roman" w:hAnsi="Consolas" w:cs="Segoe UI"/>
              </w:rPr>
              <w:t>(</w:t>
            </w:r>
            <w:proofErr w:type="gramEnd"/>
            <w:r w:rsidRPr="00CD3A61">
              <w:rPr>
                <w:rFonts w:ascii="Consolas" w:eastAsia="Times New Roman" w:hAnsi="Consolas" w:cs="Segoe UI"/>
              </w:rPr>
              <w:t>) { </w:t>
            </w:r>
          </w:p>
          <w:p w14:paraId="294B8B43" w14:textId="77777777" w:rsidR="001B6FC9" w:rsidRPr="00CD3A61" w:rsidRDefault="001B6FC9" w:rsidP="001B6FC9">
            <w:pPr>
              <w:spacing w:before="0" w:after="0"/>
              <w:ind w:firstLine="705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color w:val="00B050"/>
              </w:rPr>
              <w:t>//TODO: </w:t>
            </w:r>
          </w:p>
          <w:p w14:paraId="522A4222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>} </w:t>
            </w:r>
          </w:p>
          <w:p w14:paraId="3A38066B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 xml:space="preserve">const </w:t>
            </w:r>
            <w:proofErr w:type="spellStart"/>
            <w:r w:rsidRPr="00CD3A61">
              <w:rPr>
                <w:rFonts w:ascii="Consolas" w:eastAsia="Times New Roman" w:hAnsi="Consolas" w:cs="Segoe UI"/>
              </w:rPr>
              <w:t>myObj</w:t>
            </w:r>
            <w:proofErr w:type="spellEnd"/>
            <w:r w:rsidRPr="00CD3A61">
              <w:rPr>
                <w:rFonts w:ascii="Consolas" w:eastAsia="Times New Roman" w:hAnsi="Consolas" w:cs="Segoe UI"/>
              </w:rPr>
              <w:t xml:space="preserve"> = </w:t>
            </w:r>
            <w:proofErr w:type="spellStart"/>
            <w:proofErr w:type="gramStart"/>
            <w:r w:rsidRPr="00CD3A61">
              <w:rPr>
                <w:rFonts w:ascii="Consolas" w:eastAsia="Times New Roman" w:hAnsi="Consolas" w:cs="Segoe UI"/>
              </w:rPr>
              <w:t>extensibleObject</w:t>
            </w:r>
            <w:proofErr w:type="spellEnd"/>
            <w:r w:rsidRPr="00CD3A61">
              <w:rPr>
                <w:rFonts w:ascii="Consolas" w:eastAsia="Times New Roman" w:hAnsi="Consolas" w:cs="Segoe UI"/>
              </w:rPr>
              <w:t>(</w:t>
            </w:r>
            <w:proofErr w:type="gramEnd"/>
            <w:r w:rsidRPr="00CD3A61">
              <w:rPr>
                <w:rFonts w:ascii="Consolas" w:eastAsia="Times New Roman" w:hAnsi="Consolas" w:cs="Segoe UI"/>
              </w:rPr>
              <w:t>); </w:t>
            </w:r>
          </w:p>
          <w:p w14:paraId="125AF836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> </w:t>
            </w:r>
          </w:p>
        </w:tc>
        <w:tc>
          <w:tcPr>
            <w:tcW w:w="5102" w:type="dxa"/>
            <w:hideMark/>
          </w:tcPr>
          <w:p w14:paraId="46F0F214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D3A61">
              <w:rPr>
                <w:rFonts w:ascii="Consolas" w:eastAsia="Times New Roman" w:hAnsi="Consolas" w:cs="Segoe UI"/>
              </w:rPr>
              <w:t>myObj</w:t>
            </w:r>
            <w:proofErr w:type="spellEnd"/>
            <w:r w:rsidRPr="00CD3A61">
              <w:rPr>
                <w:rFonts w:ascii="Consolas" w:eastAsia="Times New Roman" w:hAnsi="Consolas" w:cs="Segoe UI"/>
              </w:rPr>
              <w:t>: { </w:t>
            </w:r>
          </w:p>
          <w:p w14:paraId="2483C787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r w:rsidRPr="00CD3A61">
              <w:rPr>
                <w:rFonts w:ascii="Consolas" w:eastAsia="Times New Roman" w:hAnsi="Consolas" w:cs="Segoe UI"/>
              </w:rPr>
              <w:t>__proto__: {} </w:t>
            </w:r>
          </w:p>
          <w:p w14:paraId="6E8A4CD9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r w:rsidRPr="00CD3A61">
              <w:rPr>
                <w:rFonts w:ascii="Consolas" w:eastAsia="Times New Roman" w:hAnsi="Consolas" w:cs="Segoe UI"/>
              </w:rPr>
              <w:t>extend: function () {…} </w:t>
            </w:r>
          </w:p>
          <w:p w14:paraId="4AB3139F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>} </w:t>
            </w:r>
          </w:p>
        </w:tc>
      </w:tr>
      <w:tr w:rsidR="001B6FC9" w:rsidRPr="001B6FC9" w14:paraId="7A8398DF" w14:textId="77777777" w:rsidTr="001B6FC9">
        <w:trPr>
          <w:trHeight w:val="1710"/>
        </w:trPr>
        <w:tc>
          <w:tcPr>
            <w:tcW w:w="5102" w:type="dxa"/>
            <w:hideMark/>
          </w:tcPr>
          <w:p w14:paraId="73581782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>const template = { </w:t>
            </w:r>
          </w:p>
          <w:p w14:paraId="158AD47C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proofErr w:type="spellStart"/>
            <w:r w:rsidRPr="00CD3A61">
              <w:rPr>
                <w:rFonts w:ascii="Consolas" w:eastAsia="Times New Roman" w:hAnsi="Consolas" w:cs="Segoe UI"/>
                <w:color w:val="4472C4"/>
              </w:rPr>
              <w:t>extensionMethod</w:t>
            </w:r>
            <w:proofErr w:type="spellEnd"/>
            <w:r w:rsidRPr="00CD3A61">
              <w:rPr>
                <w:rFonts w:ascii="Consolas" w:eastAsia="Times New Roman" w:hAnsi="Consolas" w:cs="Segoe UI"/>
                <w:color w:val="4472C4"/>
              </w:rPr>
              <w:t>: function () {}</w:t>
            </w:r>
            <w:r w:rsidRPr="00CD3A61">
              <w:rPr>
                <w:rFonts w:ascii="Consolas" w:eastAsia="Times New Roman" w:hAnsi="Consolas" w:cs="Segoe UI"/>
              </w:rPr>
              <w:t>, </w:t>
            </w:r>
          </w:p>
          <w:p w14:paraId="0A064F13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proofErr w:type="spellStart"/>
            <w:r w:rsidRPr="00CD3A61">
              <w:rPr>
                <w:rFonts w:ascii="Consolas" w:eastAsia="Times New Roman" w:hAnsi="Consolas" w:cs="Segoe UI"/>
                <w:color w:val="00B050"/>
              </w:rPr>
              <w:t>extensionProperty</w:t>
            </w:r>
            <w:proofErr w:type="spellEnd"/>
            <w:r w:rsidRPr="00CD3A61">
              <w:rPr>
                <w:rFonts w:ascii="Consolas" w:eastAsia="Times New Roman" w:hAnsi="Consolas" w:cs="Segoe UI"/>
                <w:color w:val="00B050"/>
              </w:rPr>
              <w:t>: '</w:t>
            </w:r>
            <w:proofErr w:type="spellStart"/>
            <w:r w:rsidRPr="00CD3A61">
              <w:rPr>
                <w:rFonts w:ascii="Consolas" w:eastAsia="Times New Roman" w:hAnsi="Consolas" w:cs="Segoe UI"/>
                <w:color w:val="00B050"/>
              </w:rPr>
              <w:t>someString</w:t>
            </w:r>
            <w:proofErr w:type="spellEnd"/>
            <w:r w:rsidRPr="00CD3A61">
              <w:rPr>
                <w:rFonts w:ascii="Consolas" w:eastAsia="Times New Roman" w:hAnsi="Consolas" w:cs="Segoe UI"/>
                <w:color w:val="00B050"/>
              </w:rPr>
              <w:t>' </w:t>
            </w:r>
          </w:p>
          <w:p w14:paraId="2F143DF5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>} </w:t>
            </w:r>
          </w:p>
          <w:p w14:paraId="3699A05E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D3A61">
              <w:rPr>
                <w:rFonts w:ascii="Consolas" w:eastAsia="Times New Roman" w:hAnsi="Consolas" w:cs="Segoe UI"/>
              </w:rPr>
              <w:t>myObj.extend</w:t>
            </w:r>
            <w:proofErr w:type="spellEnd"/>
            <w:r w:rsidRPr="00CD3A61">
              <w:rPr>
                <w:rFonts w:ascii="Consolas" w:eastAsia="Times New Roman" w:hAnsi="Consolas" w:cs="Segoe UI"/>
              </w:rPr>
              <w:t>(template); </w:t>
            </w:r>
          </w:p>
        </w:tc>
        <w:tc>
          <w:tcPr>
            <w:tcW w:w="5102" w:type="dxa"/>
            <w:hideMark/>
          </w:tcPr>
          <w:p w14:paraId="3EAA111D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D3A61">
              <w:rPr>
                <w:rFonts w:ascii="Consolas" w:eastAsia="Times New Roman" w:hAnsi="Consolas" w:cs="Segoe UI"/>
              </w:rPr>
              <w:t>myObj</w:t>
            </w:r>
            <w:proofErr w:type="spellEnd"/>
            <w:r w:rsidRPr="00CD3A61">
              <w:rPr>
                <w:rFonts w:ascii="Consolas" w:eastAsia="Times New Roman" w:hAnsi="Consolas" w:cs="Segoe UI"/>
              </w:rPr>
              <w:t>: { </w:t>
            </w:r>
          </w:p>
          <w:p w14:paraId="1D5F4CA5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r w:rsidRPr="00CD3A61">
              <w:rPr>
                <w:rFonts w:ascii="Consolas" w:eastAsia="Times New Roman" w:hAnsi="Consolas" w:cs="Segoe UI"/>
              </w:rPr>
              <w:t>__proto__: { </w:t>
            </w:r>
          </w:p>
          <w:p w14:paraId="6C0C17E0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  </w:t>
            </w:r>
            <w:proofErr w:type="spellStart"/>
            <w:r w:rsidRPr="00CD3A61">
              <w:rPr>
                <w:rFonts w:ascii="Consolas" w:eastAsia="Times New Roman" w:hAnsi="Consolas" w:cs="Segoe UI"/>
                <w:color w:val="4472C4"/>
              </w:rPr>
              <w:t>extensionMethod</w:t>
            </w:r>
            <w:proofErr w:type="spellEnd"/>
            <w:r w:rsidRPr="00CD3A61">
              <w:rPr>
                <w:rFonts w:ascii="Consolas" w:eastAsia="Times New Roman" w:hAnsi="Consolas" w:cs="Segoe UI"/>
                <w:color w:val="4472C4"/>
              </w:rPr>
              <w:t>: function () {} </w:t>
            </w:r>
          </w:p>
          <w:p w14:paraId="26FCE696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r w:rsidRPr="00CD3A61">
              <w:rPr>
                <w:rFonts w:ascii="Consolas" w:eastAsia="Times New Roman" w:hAnsi="Consolas" w:cs="Segoe UI"/>
              </w:rPr>
              <w:t>}, </w:t>
            </w:r>
          </w:p>
          <w:p w14:paraId="4F26C5DC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r w:rsidRPr="00CD3A61">
              <w:rPr>
                <w:rFonts w:ascii="Consolas" w:eastAsia="Times New Roman" w:hAnsi="Consolas" w:cs="Segoe UI"/>
              </w:rPr>
              <w:t>extend: function () {}, </w:t>
            </w:r>
          </w:p>
          <w:p w14:paraId="1D8159B2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proofErr w:type="spellStart"/>
            <w:r w:rsidRPr="00CD3A61">
              <w:rPr>
                <w:rFonts w:ascii="Consolas" w:eastAsia="Times New Roman" w:hAnsi="Consolas" w:cs="Segoe UI"/>
                <w:color w:val="00B050"/>
              </w:rPr>
              <w:t>extensionProperty</w:t>
            </w:r>
            <w:proofErr w:type="spellEnd"/>
            <w:r w:rsidRPr="00CD3A61">
              <w:rPr>
                <w:rFonts w:ascii="Consolas" w:eastAsia="Times New Roman" w:hAnsi="Consolas" w:cs="Segoe UI"/>
                <w:color w:val="00B050"/>
              </w:rPr>
              <w:t>: '</w:t>
            </w:r>
            <w:proofErr w:type="spellStart"/>
            <w:r w:rsidRPr="00CD3A61">
              <w:rPr>
                <w:rFonts w:ascii="Consolas" w:eastAsia="Times New Roman" w:hAnsi="Consolas" w:cs="Segoe UI"/>
                <w:color w:val="00B050"/>
              </w:rPr>
              <w:t>someString</w:t>
            </w:r>
            <w:proofErr w:type="spellEnd"/>
            <w:r w:rsidRPr="00CD3A61">
              <w:rPr>
                <w:rFonts w:ascii="Consolas" w:eastAsia="Times New Roman" w:hAnsi="Consolas" w:cs="Segoe UI"/>
                <w:color w:val="00B050"/>
              </w:rPr>
              <w:t>' </w:t>
            </w:r>
          </w:p>
          <w:p w14:paraId="065AD42A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>} </w:t>
            </w:r>
          </w:p>
          <w:p w14:paraId="658A0235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> </w:t>
            </w:r>
          </w:p>
        </w:tc>
      </w:tr>
    </w:tbl>
    <w:p w14:paraId="696F0F23" w14:textId="77777777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Note that </w:t>
      </w:r>
      <w:r w:rsidRPr="0041324D">
        <w:rPr>
          <w:rStyle w:val="ab"/>
          <w:noProof/>
        </w:rPr>
        <w:t>__</w:t>
      </w:r>
      <w:r w:rsidRPr="0041324D">
        <w:rPr>
          <w:rStyle w:val="ab"/>
          <w:rFonts w:ascii="Consolas" w:hAnsi="Consolas"/>
          <w:noProof/>
        </w:rPr>
        <w:t>proto</w:t>
      </w:r>
      <w:r w:rsidRPr="0041324D">
        <w:rPr>
          <w:rStyle w:val="ab"/>
          <w:noProof/>
        </w:rPr>
        <w:t>__</w:t>
      </w:r>
      <w:r w:rsidRPr="0041324D">
        <w:rPr>
          <w:noProof/>
        </w:rPr>
        <w:t xml:space="preserve"> is a hidden property, representing the object’s </w:t>
      </w:r>
      <w:r w:rsidRPr="0041324D">
        <w:rPr>
          <w:rStyle w:val="ab"/>
          <w:rFonts w:ascii="Consolas" w:hAnsi="Consolas"/>
          <w:noProof/>
        </w:rPr>
        <w:t>prototype</w:t>
      </w:r>
      <w:r w:rsidRPr="0041324D">
        <w:rPr>
          <w:noProof/>
        </w:rPr>
        <w:t xml:space="preserve"> - depending on your test environment, you may not have access to it directly, but you can use other functions to do that.</w:t>
      </w:r>
    </w:p>
    <w:p w14:paraId="64A497FD" w14:textId="77777777" w:rsidR="009971F3" w:rsidRPr="0041324D" w:rsidRDefault="009971F3" w:rsidP="009971F3">
      <w:pPr>
        <w:pStyle w:val="3"/>
        <w:rPr>
          <w:noProof/>
          <w:lang w:val="bg-BG"/>
        </w:rPr>
      </w:pPr>
      <w:r w:rsidRPr="0041324D">
        <w:rPr>
          <w:noProof/>
        </w:rPr>
        <w:t>Hints</w:t>
      </w:r>
    </w:p>
    <w:p w14:paraId="0C0D7EF3" w14:textId="53DC06E1" w:rsidR="009971F3" w:rsidRPr="009971F3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To gain access to the prototype of an instance, use the </w:t>
      </w:r>
      <w:r w:rsidRPr="0041324D">
        <w:rPr>
          <w:rStyle w:val="ab"/>
          <w:rFonts w:ascii="Consolas" w:hAnsi="Consolas"/>
          <w:noProof/>
        </w:rPr>
        <w:t>Object.getPrototypeOf()</w:t>
      </w:r>
      <w:r w:rsidRPr="0041324D">
        <w:rPr>
          <w:noProof/>
        </w:rPr>
        <w:t xml:space="preserve"> function. To make a function shared between all instances, it’ll have to be attached to the prototype instead of the instance.</w:t>
      </w:r>
    </w:p>
    <w:p w14:paraId="403D6429" w14:textId="624E4B90" w:rsidR="009A5F7D" w:rsidRPr="009A5F7D" w:rsidRDefault="009971F3" w:rsidP="000C7AE8">
      <w:pPr>
        <w:pStyle w:val="2"/>
        <w:numPr>
          <w:ilvl w:val="0"/>
          <w:numId w:val="0"/>
        </w:numPr>
        <w:rPr>
          <w:lang w:val="bg-BG"/>
        </w:rPr>
      </w:pPr>
      <w:r>
        <w:t>4</w:t>
      </w:r>
      <w:r w:rsidR="000C7AE8">
        <w:t xml:space="preserve">. </w:t>
      </w:r>
      <w:r w:rsidR="009A5F7D" w:rsidRPr="009A5F7D">
        <w:t>Balloons</w:t>
      </w:r>
    </w:p>
    <w:p w14:paraId="0E385D27" w14:textId="77777777" w:rsidR="009A5F7D" w:rsidRPr="009A5F7D" w:rsidRDefault="009A5F7D" w:rsidP="009A5F7D">
      <w:pPr>
        <w:rPr>
          <w:lang w:val="bg-BG"/>
        </w:rPr>
      </w:pPr>
      <w:r w:rsidRPr="009A5F7D">
        <w:t>You have been tasked to create several classes for balloons.</w:t>
      </w:r>
    </w:p>
    <w:p w14:paraId="235A55FF" w14:textId="7D49EE8F" w:rsidR="009A5F7D" w:rsidRPr="009A5F7D" w:rsidRDefault="009A5F7D" w:rsidP="009A5F7D">
      <w:pPr>
        <w:rPr>
          <w:lang w:val="bg-BG"/>
        </w:rPr>
      </w:pPr>
      <w:r w:rsidRPr="009A5F7D">
        <w:t xml:space="preserve">Implement a class </w:t>
      </w:r>
      <w:r w:rsidRPr="009A5F7D">
        <w:rPr>
          <w:rStyle w:val="CodeChar"/>
        </w:rPr>
        <w:t>Balloon</w:t>
      </w:r>
      <w:r w:rsidRPr="009A5F7D">
        <w:t xml:space="preserve">, which is initialized with a </w:t>
      </w:r>
      <w:r w:rsidRPr="009A5F7D">
        <w:rPr>
          <w:rStyle w:val="CodeChar"/>
        </w:rPr>
        <w:t>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="00CD23E3">
        <w:rPr>
          <w:rStyle w:val="CodeChar"/>
        </w:rPr>
        <w:t>g</w:t>
      </w:r>
      <w:r w:rsidRPr="009A5F7D">
        <w:rPr>
          <w:rStyle w:val="CodeChar"/>
        </w:rPr>
        <w:t>asWeight</w:t>
      </w:r>
      <w:r w:rsidRPr="009A5F7D">
        <w:rPr>
          <w:noProof/>
        </w:rPr>
        <w:t xml:space="preserve"> (</w:t>
      </w:r>
      <w:r w:rsidRPr="009A5F7D">
        <w:t xml:space="preserve">Number). These two arguments should be </w:t>
      </w:r>
      <w:r w:rsidRPr="009A5F7D">
        <w:rPr>
          <w:b/>
        </w:rPr>
        <w:t>public members</w:t>
      </w:r>
      <w:r w:rsidRPr="009A5F7D">
        <w:t>.</w:t>
      </w:r>
    </w:p>
    <w:p w14:paraId="5BA1CD49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PartyBalloon</w:t>
      </w:r>
      <w:r w:rsidRPr="009A5F7D">
        <w:t xml:space="preserve">, which inherits the </w:t>
      </w:r>
      <w:r w:rsidRPr="009A5F7D">
        <w:rPr>
          <w:rStyle w:val="CodeChar"/>
        </w:rPr>
        <w:t>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2 additional</w:t>
      </w:r>
      <w:r w:rsidRPr="009A5F7D">
        <w:t xml:space="preserve"> </w:t>
      </w:r>
      <w:r w:rsidRPr="009A5F7D">
        <w:rPr>
          <w:b/>
        </w:rPr>
        <w:t>parameters</w:t>
      </w:r>
      <w:r w:rsidRPr="009A5F7D">
        <w:t xml:space="preserve"> - </w:t>
      </w:r>
      <w:r w:rsidRPr="009A5F7D">
        <w:rPr>
          <w:rStyle w:val="CodeChar"/>
        </w:rPr>
        <w:t>ribbon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ribbonLength</w:t>
      </w:r>
      <w:r w:rsidRPr="009A5F7D">
        <w:rPr>
          <w:noProof/>
        </w:rPr>
        <w:t xml:space="preserve"> (</w:t>
      </w:r>
      <w:r w:rsidRPr="009A5F7D">
        <w:t>Number).</w:t>
      </w:r>
      <w:r w:rsidRPr="009A5F7D">
        <w:rPr>
          <w:lang w:val="bg-BG"/>
        </w:rPr>
        <w:br/>
      </w:r>
      <w:r w:rsidRPr="009A5F7D">
        <w:t xml:space="preserve">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should have a </w:t>
      </w:r>
      <w:r w:rsidRPr="009A5F7D">
        <w:rPr>
          <w:b/>
        </w:rPr>
        <w:t>property</w:t>
      </w:r>
      <w:r w:rsidRPr="009A5F7D">
        <w:t xml:space="preserve"> </w:t>
      </w:r>
      <w:r w:rsidRPr="009A5F7D">
        <w:rPr>
          <w:rStyle w:val="CodeChar"/>
        </w:rPr>
        <w:t>ribbon</w:t>
      </w:r>
      <w:r w:rsidRPr="009A5F7D">
        <w:t xml:space="preserve">, which is an object with </w:t>
      </w:r>
      <w:r w:rsidRPr="009A5F7D">
        <w:rPr>
          <w:b/>
        </w:rPr>
        <w:t>color</w:t>
      </w:r>
      <w:r w:rsidRPr="009A5F7D">
        <w:t xml:space="preserve"> and </w:t>
      </w:r>
      <w:r w:rsidRPr="009A5F7D">
        <w:rPr>
          <w:b/>
        </w:rPr>
        <w:t>length</w:t>
      </w:r>
      <w:r w:rsidRPr="009A5F7D">
        <w:t xml:space="preserve"> - the ones given upon initialization. The ribbon property should have a </w:t>
      </w:r>
      <w:r w:rsidRPr="009A5F7D">
        <w:rPr>
          <w:b/>
        </w:rPr>
        <w:t>getter</w:t>
      </w:r>
      <w:r w:rsidRPr="009A5F7D">
        <w:t>.</w:t>
      </w:r>
    </w:p>
    <w:p w14:paraId="694D4574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BirthdayBalloon</w:t>
      </w:r>
      <w:r w:rsidRPr="009A5F7D">
        <w:t xml:space="preserve">, which inherits 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1 extra</w:t>
      </w:r>
      <w:r w:rsidRPr="009A5F7D">
        <w:t xml:space="preserve"> </w:t>
      </w:r>
      <w:r w:rsidRPr="009A5F7D">
        <w:rPr>
          <w:b/>
        </w:rPr>
        <w:t>parameter</w:t>
      </w:r>
      <w:r w:rsidRPr="009A5F7D">
        <w:t xml:space="preserve"> -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(</w:t>
      </w:r>
      <w:r w:rsidRPr="009A5F7D">
        <w:t xml:space="preserve">String). The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</w:t>
      </w:r>
      <w:r w:rsidRPr="009A5F7D">
        <w:t xml:space="preserve">should be a property and should have a </w:t>
      </w:r>
      <w:r w:rsidRPr="009A5F7D">
        <w:rPr>
          <w:b/>
        </w:rPr>
        <w:t>getter</w:t>
      </w:r>
      <w:r w:rsidRPr="009A5F7D">
        <w:t>.</w:t>
      </w:r>
    </w:p>
    <w:p w14:paraId="5AA52F65" w14:textId="7283B1EF" w:rsidR="00CA4DE7" w:rsidRPr="00D80EA0" w:rsidRDefault="00CA4DE7" w:rsidP="00D80EA0">
      <w:pPr>
        <w:pStyle w:val="Index"/>
        <w:rPr>
          <w:lang w:val="bg-BG"/>
        </w:rPr>
      </w:pPr>
    </w:p>
    <w:p w14:paraId="7F592893" w14:textId="0FC60DCE" w:rsidR="00CA4DE7" w:rsidRPr="00CA4DE7" w:rsidRDefault="00CA4DE7" w:rsidP="00CA4DE7">
      <w:pPr>
        <w:pStyle w:val="3"/>
        <w:rPr>
          <w:lang w:val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0288" behindDoc="0" locked="0" layoutInCell="1" allowOverlap="1" wp14:anchorId="677F4F39" wp14:editId="3B5F7575">
            <wp:simplePos x="0" y="0"/>
            <wp:positionH relativeFrom="column">
              <wp:posOffset>-5715</wp:posOffset>
            </wp:positionH>
            <wp:positionV relativeFrom="page">
              <wp:posOffset>1036955</wp:posOffset>
            </wp:positionV>
            <wp:extent cx="3481705" cy="2315210"/>
            <wp:effectExtent l="19050" t="19050" r="4445" b="8890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1705" cy="2315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5F7D" w:rsidRPr="009A5F7D">
        <w:t>Hints</w:t>
      </w:r>
    </w:p>
    <w:p w14:paraId="7D5FE8C8" w14:textId="312C4E65" w:rsidR="00F7543C" w:rsidRDefault="009A5F7D" w:rsidP="009A5F7D"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5373"/>
      </w:tblGrid>
      <w:tr w:rsidR="00F7543C" w:rsidRPr="0041324D" w14:paraId="08DCC169" w14:textId="77777777" w:rsidTr="00F7543C">
        <w:tc>
          <w:tcPr>
            <w:tcW w:w="4832" w:type="dxa"/>
            <w:shd w:val="clear" w:color="auto" w:fill="D9D9D9" w:themeFill="background1" w:themeFillShade="D9"/>
          </w:tcPr>
          <w:p w14:paraId="3FF27A2A" w14:textId="77777777" w:rsidR="00F7543C" w:rsidRPr="00CD3A61" w:rsidRDefault="00F7543C" w:rsidP="005B1518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Sample execution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54457D17" w14:textId="77777777" w:rsidR="00F7543C" w:rsidRPr="00CD3A61" w:rsidRDefault="00F7543C" w:rsidP="005B1518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Result</w:t>
            </w:r>
          </w:p>
        </w:tc>
      </w:tr>
      <w:tr w:rsidR="00F7543C" w:rsidRPr="0041324D" w14:paraId="4E16FA9B" w14:textId="77777777" w:rsidTr="00F7543C">
        <w:tc>
          <w:tcPr>
            <w:tcW w:w="4832" w:type="dxa"/>
          </w:tcPr>
          <w:p w14:paraId="142C2633" w14:textId="77777777" w:rsidR="0042019C" w:rsidRPr="00CD3A61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  <w:r w:rsidRPr="00CD3A61">
              <w:rPr>
                <w:rFonts w:ascii="Consolas" w:hAnsi="Consolas" w:cs="Segoe UI"/>
                <w:iCs/>
                <w:sz w:val="22"/>
                <w:szCs w:val="22"/>
              </w:rPr>
              <w:t>let</w:t>
            </w:r>
            <w:r w:rsidRPr="00CD3A61">
              <w:rPr>
                <w:rFonts w:ascii="Consolas" w:hAnsi="Consolas" w:cs="Segoe UI"/>
                <w:sz w:val="22"/>
                <w:szCs w:val="22"/>
              </w:rPr>
              <w:t> classes = </w:t>
            </w:r>
            <w:proofErr w:type="gramStart"/>
            <w:r w:rsidRPr="00CD3A61">
              <w:rPr>
                <w:rFonts w:ascii="Consolas" w:hAnsi="Consolas" w:cs="Segoe UI"/>
                <w:sz w:val="22"/>
                <w:szCs w:val="22"/>
              </w:rPr>
              <w:t>solution(</w:t>
            </w:r>
            <w:proofErr w:type="gramEnd"/>
            <w:r w:rsidRPr="00CD3A61">
              <w:rPr>
                <w:rFonts w:ascii="Consolas" w:hAnsi="Consolas" w:cs="Segoe UI"/>
                <w:sz w:val="22"/>
                <w:szCs w:val="22"/>
              </w:rPr>
              <w:t>);</w:t>
            </w:r>
          </w:p>
          <w:p w14:paraId="63810340" w14:textId="51E490F1" w:rsidR="00F7543C" w:rsidRPr="00CD3A61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  <w:r w:rsidRPr="00CD3A61">
              <w:rPr>
                <w:rFonts w:ascii="Consolas" w:hAnsi="Consolas" w:cs="Segoe UI"/>
                <w:iCs/>
                <w:sz w:val="22"/>
                <w:szCs w:val="22"/>
              </w:rPr>
              <w:t>let</w:t>
            </w:r>
            <w:r w:rsidRPr="00CD3A61">
              <w:rPr>
                <w:rFonts w:ascii="Consolas" w:hAnsi="Consolas" w:cs="Segoe UI"/>
                <w:sz w:val="22"/>
                <w:szCs w:val="22"/>
              </w:rPr>
              <w:t> </w:t>
            </w:r>
            <w:proofErr w:type="spellStart"/>
            <w:r w:rsidRPr="00CD3A61">
              <w:rPr>
                <w:rFonts w:ascii="Consolas" w:hAnsi="Consolas" w:cs="Segoe UI"/>
                <w:sz w:val="22"/>
                <w:szCs w:val="22"/>
              </w:rPr>
              <w:t>testBalloon</w:t>
            </w:r>
            <w:proofErr w:type="spellEnd"/>
            <w:r w:rsidRPr="00CD3A61">
              <w:rPr>
                <w:rFonts w:ascii="Consolas" w:hAnsi="Consolas" w:cs="Segoe UI"/>
                <w:sz w:val="22"/>
                <w:szCs w:val="22"/>
              </w:rPr>
              <w:t> = new </w:t>
            </w:r>
            <w:proofErr w:type="spellStart"/>
            <w:proofErr w:type="gramStart"/>
            <w:r w:rsidRPr="00CD3A61">
              <w:rPr>
                <w:rFonts w:ascii="Consolas" w:hAnsi="Consolas" w:cs="Segoe UI"/>
                <w:sz w:val="22"/>
                <w:szCs w:val="22"/>
              </w:rPr>
              <w:t>classes.Balloon</w:t>
            </w:r>
            <w:proofErr w:type="spellEnd"/>
            <w:proofErr w:type="gramEnd"/>
            <w:r w:rsidRPr="00CD3A61">
              <w:rPr>
                <w:rFonts w:ascii="Consolas" w:hAnsi="Consolas" w:cs="Segoe UI"/>
                <w:sz w:val="22"/>
                <w:szCs w:val="22"/>
              </w:rPr>
              <w:t>("</w:t>
            </w:r>
            <w:r w:rsidR="004C4D78" w:rsidRPr="00CD3A61">
              <w:rPr>
                <w:rFonts w:ascii="Consolas" w:hAnsi="Consolas" w:cs="Segoe UI"/>
                <w:sz w:val="22"/>
                <w:szCs w:val="22"/>
              </w:rPr>
              <w:t>yellow</w:t>
            </w:r>
            <w:r w:rsidRPr="00CD3A61">
              <w:rPr>
                <w:rFonts w:ascii="Consolas" w:hAnsi="Consolas" w:cs="Segoe UI"/>
                <w:sz w:val="22"/>
                <w:szCs w:val="22"/>
              </w:rPr>
              <w:t>", 20.5);</w:t>
            </w:r>
          </w:p>
          <w:p w14:paraId="5C9F2123" w14:textId="3722AE4D" w:rsidR="0042019C" w:rsidRPr="00CD3A61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  <w:r w:rsidRPr="00CD3A61">
              <w:rPr>
                <w:rFonts w:ascii="Consolas" w:hAnsi="Consolas" w:cs="Segoe UI"/>
                <w:sz w:val="22"/>
                <w:szCs w:val="22"/>
              </w:rPr>
              <w:t xml:space="preserve">let </w:t>
            </w:r>
            <w:proofErr w:type="spellStart"/>
            <w:r w:rsidRPr="00CD3A61">
              <w:rPr>
                <w:rFonts w:ascii="Consolas" w:hAnsi="Consolas" w:cs="Segoe UI"/>
                <w:sz w:val="22"/>
                <w:szCs w:val="22"/>
              </w:rPr>
              <w:t>testPartyBalloon</w:t>
            </w:r>
            <w:proofErr w:type="spellEnd"/>
            <w:r w:rsidRPr="00CD3A61">
              <w:rPr>
                <w:rFonts w:ascii="Consolas" w:hAnsi="Consolas" w:cs="Segoe UI"/>
                <w:sz w:val="22"/>
                <w:szCs w:val="22"/>
              </w:rPr>
              <w:t xml:space="preserve"> = new </w:t>
            </w:r>
            <w:proofErr w:type="spellStart"/>
            <w:proofErr w:type="gramStart"/>
            <w:r w:rsidRPr="00CD3A61">
              <w:rPr>
                <w:rFonts w:ascii="Consolas" w:hAnsi="Consolas" w:cs="Segoe UI"/>
                <w:sz w:val="22"/>
                <w:szCs w:val="22"/>
              </w:rPr>
              <w:t>classes.PartyBalloon</w:t>
            </w:r>
            <w:proofErr w:type="spellEnd"/>
            <w:proofErr w:type="gramEnd"/>
            <w:r w:rsidRPr="00CD3A61">
              <w:rPr>
                <w:rFonts w:ascii="Consolas" w:hAnsi="Consolas" w:cs="Segoe UI"/>
                <w:sz w:val="22"/>
                <w:szCs w:val="22"/>
              </w:rPr>
              <w:t>("</w:t>
            </w:r>
            <w:r w:rsidR="001246EF" w:rsidRPr="00CD3A61">
              <w:rPr>
                <w:rFonts w:ascii="Consolas" w:hAnsi="Consolas" w:cs="Segoe UI"/>
                <w:sz w:val="22"/>
                <w:szCs w:val="22"/>
              </w:rPr>
              <w:t>yellow", 20.5, "red</w:t>
            </w:r>
            <w:r w:rsidRPr="00CD3A61">
              <w:rPr>
                <w:rFonts w:ascii="Consolas" w:hAnsi="Consolas" w:cs="Segoe UI"/>
                <w:sz w:val="22"/>
                <w:szCs w:val="22"/>
              </w:rPr>
              <w:t>", 10.25);</w:t>
            </w:r>
          </w:p>
          <w:p w14:paraId="7A7EB696" w14:textId="62A139FA" w:rsidR="00F7543C" w:rsidRPr="00CD3A61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  <w:r w:rsidRPr="00CD3A61">
              <w:rPr>
                <w:rFonts w:ascii="Consolas" w:hAnsi="Consolas" w:cs="Segoe UI"/>
                <w:sz w:val="22"/>
                <w:szCs w:val="22"/>
              </w:rPr>
              <w:t xml:space="preserve">let ribbon = </w:t>
            </w:r>
            <w:proofErr w:type="spellStart"/>
            <w:r w:rsidR="00CA3242" w:rsidRPr="00CD3A61">
              <w:rPr>
                <w:rFonts w:ascii="Consolas" w:hAnsi="Consolas" w:cs="Segoe UI"/>
                <w:sz w:val="22"/>
                <w:szCs w:val="22"/>
              </w:rPr>
              <w:t>testPartyBalloon</w:t>
            </w:r>
            <w:r w:rsidRPr="00CD3A61">
              <w:rPr>
                <w:rFonts w:ascii="Consolas" w:hAnsi="Consolas" w:cs="Segoe UI"/>
                <w:sz w:val="22"/>
                <w:szCs w:val="22"/>
              </w:rPr>
              <w:t>.</w:t>
            </w:r>
            <w:proofErr w:type="gramStart"/>
            <w:r w:rsidRPr="00CD3A61">
              <w:rPr>
                <w:rFonts w:ascii="Consolas" w:hAnsi="Consolas" w:cs="Segoe UI"/>
                <w:sz w:val="22"/>
                <w:szCs w:val="22"/>
              </w:rPr>
              <w:t>ribbon</w:t>
            </w:r>
            <w:proofErr w:type="spellEnd"/>
            <w:r w:rsidRPr="00CD3A61">
              <w:rPr>
                <w:rFonts w:ascii="Consolas" w:hAnsi="Consolas" w:cs="Segoe UI"/>
                <w:sz w:val="22"/>
                <w:szCs w:val="22"/>
              </w:rPr>
              <w:t>;</w:t>
            </w:r>
            <w:proofErr w:type="gramEnd"/>
          </w:p>
          <w:p w14:paraId="2FA88400" w14:textId="249E47A3" w:rsidR="00F865E4" w:rsidRPr="00CD3A61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  <w:r w:rsidRPr="00CD3A61">
              <w:rPr>
                <w:rFonts w:ascii="Consolas" w:hAnsi="Consolas" w:cs="Segoe UI"/>
                <w:sz w:val="22"/>
                <w:szCs w:val="22"/>
              </w:rPr>
              <w:t>console.log(</w:t>
            </w:r>
            <w:proofErr w:type="spellStart"/>
            <w:r w:rsidRPr="00CD3A61">
              <w:rPr>
                <w:rFonts w:ascii="Consolas" w:hAnsi="Consolas" w:cs="Segoe UI"/>
                <w:sz w:val="22"/>
                <w:szCs w:val="22"/>
              </w:rPr>
              <w:t>testBalloon</w:t>
            </w:r>
            <w:proofErr w:type="spellEnd"/>
            <w:proofErr w:type="gramStart"/>
            <w:r w:rsidRPr="00CD3A61">
              <w:rPr>
                <w:rFonts w:ascii="Consolas" w:hAnsi="Consolas" w:cs="Segoe UI"/>
                <w:sz w:val="22"/>
                <w:szCs w:val="22"/>
              </w:rPr>
              <w:t>);</w:t>
            </w:r>
            <w:proofErr w:type="gramEnd"/>
          </w:p>
          <w:p w14:paraId="672F02EB" w14:textId="5AB80591" w:rsidR="00F865E4" w:rsidRPr="00CD3A61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  <w:r w:rsidRPr="00CD3A61">
              <w:rPr>
                <w:rFonts w:ascii="Consolas" w:hAnsi="Consolas" w:cs="Segoe UI"/>
                <w:sz w:val="22"/>
                <w:szCs w:val="22"/>
              </w:rPr>
              <w:t>console.log(</w:t>
            </w:r>
            <w:proofErr w:type="spellStart"/>
            <w:r w:rsidRPr="00CD3A61">
              <w:rPr>
                <w:rFonts w:ascii="Consolas" w:hAnsi="Consolas" w:cs="Segoe UI"/>
                <w:sz w:val="22"/>
                <w:szCs w:val="22"/>
              </w:rPr>
              <w:t>testPartyBalloon</w:t>
            </w:r>
            <w:proofErr w:type="spellEnd"/>
            <w:proofErr w:type="gramStart"/>
            <w:r w:rsidRPr="00CD3A61">
              <w:rPr>
                <w:rFonts w:ascii="Consolas" w:hAnsi="Consolas" w:cs="Segoe UI"/>
                <w:sz w:val="22"/>
                <w:szCs w:val="22"/>
              </w:rPr>
              <w:t>);</w:t>
            </w:r>
            <w:proofErr w:type="gramEnd"/>
          </w:p>
          <w:p w14:paraId="351DD684" w14:textId="77777777" w:rsidR="00F7543C" w:rsidRPr="00CD3A61" w:rsidRDefault="00F865E4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  <w:r w:rsidRPr="00CD3A61">
              <w:rPr>
                <w:rFonts w:ascii="Consolas" w:hAnsi="Consolas" w:cs="Segoe UI"/>
                <w:sz w:val="22"/>
                <w:szCs w:val="22"/>
              </w:rPr>
              <w:t>console.log(ribbon</w:t>
            </w:r>
            <w:proofErr w:type="gramStart"/>
            <w:r w:rsidRPr="00CD3A61">
              <w:rPr>
                <w:rFonts w:ascii="Consolas" w:hAnsi="Consolas" w:cs="Segoe UI"/>
                <w:sz w:val="22"/>
                <w:szCs w:val="22"/>
              </w:rPr>
              <w:t>);</w:t>
            </w:r>
            <w:proofErr w:type="gramEnd"/>
          </w:p>
          <w:p w14:paraId="029D56BF" w14:textId="6AB1768C" w:rsidR="00B806CB" w:rsidRPr="00CD3A61" w:rsidRDefault="00B806CB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</w:p>
        </w:tc>
        <w:tc>
          <w:tcPr>
            <w:tcW w:w="5373" w:type="dxa"/>
          </w:tcPr>
          <w:p w14:paraId="1BC8A1F4" w14:textId="44DD3BE5" w:rsidR="00F7543C" w:rsidRPr="00CD3A61" w:rsidRDefault="004C4D78" w:rsidP="005B1518">
            <w:pPr>
              <w:pStyle w:val="Code"/>
              <w:rPr>
                <w:b w:val="0"/>
              </w:rPr>
            </w:pPr>
            <w:r w:rsidRPr="00CD3A61">
              <w:rPr>
                <w:b w:val="0"/>
              </w:rPr>
              <w:t>Balloon {color: '</w:t>
            </w:r>
            <w:r w:rsidRPr="00CD3A61">
              <w:rPr>
                <w:rFonts w:cs="Segoe UI"/>
                <w:b w:val="0"/>
              </w:rPr>
              <w:t>yellow</w:t>
            </w:r>
            <w:r w:rsidR="00807F14" w:rsidRPr="00CD3A61">
              <w:rPr>
                <w:b w:val="0"/>
              </w:rPr>
              <w:t xml:space="preserve">', </w:t>
            </w:r>
            <w:r w:rsidR="004A17DC" w:rsidRPr="00CD3A61">
              <w:rPr>
                <w:rStyle w:val="CodeChar"/>
              </w:rPr>
              <w:t>gasWeight</w:t>
            </w:r>
            <w:r w:rsidR="00F7543C" w:rsidRPr="00CD3A61">
              <w:rPr>
                <w:b w:val="0"/>
              </w:rPr>
              <w:t>: 20.5}</w:t>
            </w:r>
          </w:p>
          <w:p w14:paraId="5AE56865" w14:textId="77777777" w:rsidR="0042019C" w:rsidRPr="00CD3A61" w:rsidRDefault="0042019C" w:rsidP="005B1518">
            <w:pPr>
              <w:pStyle w:val="Code"/>
              <w:rPr>
                <w:b w:val="0"/>
              </w:rPr>
            </w:pPr>
          </w:p>
          <w:p w14:paraId="32C9FAA0" w14:textId="2B7DB560" w:rsidR="0042019C" w:rsidRPr="00CD3A61" w:rsidRDefault="0042019C" w:rsidP="005B1518">
            <w:pPr>
              <w:pStyle w:val="Code"/>
              <w:rPr>
                <w:b w:val="0"/>
              </w:rPr>
            </w:pPr>
            <w:r w:rsidRPr="00CD3A61">
              <w:rPr>
                <w:b w:val="0"/>
              </w:rPr>
              <w:t>PartyBalloon {color: '</w:t>
            </w:r>
            <w:r w:rsidR="001246EF" w:rsidRPr="00CD3A61">
              <w:rPr>
                <w:rFonts w:cs="Segoe UI"/>
                <w:b w:val="0"/>
              </w:rPr>
              <w:t>yellow</w:t>
            </w:r>
            <w:r w:rsidRPr="00CD3A61">
              <w:rPr>
                <w:b w:val="0"/>
              </w:rPr>
              <w:t>'</w:t>
            </w:r>
            <w:r w:rsidR="00CD23E3" w:rsidRPr="00CD3A61">
              <w:rPr>
                <w:b w:val="0"/>
              </w:rPr>
              <w:t>, g</w:t>
            </w:r>
            <w:r w:rsidRPr="00CD3A61">
              <w:rPr>
                <w:b w:val="0"/>
              </w:rPr>
              <w:t>asWeight:</w:t>
            </w:r>
            <w:r w:rsidR="001246EF" w:rsidRPr="00CD3A61">
              <w:rPr>
                <w:b w:val="0"/>
              </w:rPr>
              <w:t xml:space="preserve"> 20.5, _ribbon: {color: 'red</w:t>
            </w:r>
            <w:r w:rsidRPr="00CD3A61">
              <w:rPr>
                <w:b w:val="0"/>
              </w:rPr>
              <w:t>', length: 10.25}}</w:t>
            </w:r>
          </w:p>
          <w:p w14:paraId="73900073" w14:textId="77777777" w:rsidR="0042019C" w:rsidRPr="00CD3A61" w:rsidRDefault="0042019C" w:rsidP="005B1518">
            <w:pPr>
              <w:pStyle w:val="Code"/>
              <w:rPr>
                <w:b w:val="0"/>
              </w:rPr>
            </w:pPr>
          </w:p>
          <w:p w14:paraId="21F4F991" w14:textId="7CF7E0C3" w:rsidR="0042019C" w:rsidRPr="00CD3A61" w:rsidRDefault="001246EF" w:rsidP="005B1518">
            <w:pPr>
              <w:pStyle w:val="Code"/>
              <w:rPr>
                <w:b w:val="0"/>
              </w:rPr>
            </w:pPr>
            <w:r w:rsidRPr="00CD3A61">
              <w:rPr>
                <w:b w:val="0"/>
              </w:rPr>
              <w:t>{color: 'red</w:t>
            </w:r>
            <w:r w:rsidR="0042019C" w:rsidRPr="00CD3A61">
              <w:rPr>
                <w:b w:val="0"/>
              </w:rPr>
              <w:t>', length: 10.25}</w:t>
            </w:r>
          </w:p>
        </w:tc>
      </w:tr>
    </w:tbl>
    <w:p w14:paraId="5313F6DE" w14:textId="77777777" w:rsidR="00F7543C" w:rsidRPr="009A5F7D" w:rsidRDefault="00F7543C" w:rsidP="009A5F7D">
      <w:pPr>
        <w:rPr>
          <w:lang w:val="bg-BG"/>
        </w:rPr>
      </w:pPr>
    </w:p>
    <w:p w14:paraId="7205754C" w14:textId="77777777" w:rsidR="009A5F7D" w:rsidRPr="009A5F7D" w:rsidRDefault="009A5F7D" w:rsidP="009A5F7D">
      <w:pPr>
        <w:rPr>
          <w:lang w:val="bg-BG"/>
        </w:rPr>
      </w:pPr>
      <w:r w:rsidRPr="009A5F7D">
        <w:rPr>
          <w:lang w:val="bg-BG"/>
        </w:rPr>
        <w:br w:type="page"/>
      </w:r>
    </w:p>
    <w:p w14:paraId="5671E94E" w14:textId="06B1CC78" w:rsidR="009A5F7D" w:rsidRPr="009A5F7D" w:rsidRDefault="009971F3" w:rsidP="000C7AE8">
      <w:pPr>
        <w:pStyle w:val="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lastRenderedPageBreak/>
        <w:t>5</w:t>
      </w:r>
      <w:r w:rsidR="000C7AE8">
        <w:rPr>
          <w:noProof/>
        </w:rPr>
        <w:t xml:space="preserve">. </w:t>
      </w:r>
      <w:r w:rsidR="009A5F7D" w:rsidRPr="009A5F7D">
        <w:rPr>
          <w:noProof/>
        </w:rPr>
        <w:t>People</w:t>
      </w:r>
    </w:p>
    <w:p w14:paraId="6B10498C" w14:textId="4EE7D729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Define several classes, that represent a company’s employee records. Every employee has a </w:t>
      </w:r>
      <w:r w:rsidRPr="009A5F7D">
        <w:rPr>
          <w:rStyle w:val="ab"/>
          <w:rFonts w:ascii="Consolas" w:hAnsi="Consolas"/>
          <w:noProof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ab"/>
          <w:rFonts w:ascii="Consolas" w:hAnsi="Consolas"/>
          <w:noProof/>
        </w:rPr>
        <w:t>age</w:t>
      </w:r>
      <w:r w:rsidRPr="009A5F7D">
        <w:rPr>
          <w:noProof/>
        </w:rPr>
        <w:t xml:space="preserve">, a </w:t>
      </w:r>
      <w:r w:rsidRPr="009A5F7D">
        <w:rPr>
          <w:rStyle w:val="ab"/>
          <w:rFonts w:ascii="Consolas" w:hAnsi="Consolas"/>
          <w:noProof/>
        </w:rPr>
        <w:t>salary</w:t>
      </w:r>
      <w:r w:rsidR="00CB0997">
        <w:rPr>
          <w:rStyle w:val="ab"/>
          <w:rFonts w:ascii="Consolas" w:hAnsi="Consolas"/>
          <w:noProof/>
        </w:rPr>
        <w:t>,</w:t>
      </w:r>
      <w:r w:rsidRPr="009A5F7D">
        <w:rPr>
          <w:noProof/>
        </w:rPr>
        <w:t xml:space="preserve"> and a list of </w:t>
      </w:r>
      <w:r w:rsidRPr="009A5F7D">
        <w:rPr>
          <w:rStyle w:val="ab"/>
          <w:rFonts w:ascii="Consolas" w:hAnsi="Consolas"/>
          <w:noProof/>
        </w:rPr>
        <w:t>tasks</w:t>
      </w:r>
      <w:r w:rsidRPr="009A5F7D">
        <w:rPr>
          <w:noProof/>
        </w:rPr>
        <w:t xml:space="preserve">, while every position has specific properties not present in the others. Place all common functionality in a </w:t>
      </w:r>
      <w:r w:rsidRPr="009A5F7D">
        <w:rPr>
          <w:rStyle w:val="ab"/>
          <w:noProof/>
        </w:rPr>
        <w:t>parent</w:t>
      </w:r>
      <w:r w:rsidRPr="009A5F7D">
        <w:rPr>
          <w:noProof/>
        </w:rPr>
        <w:t xml:space="preserve"> </w:t>
      </w:r>
      <w:r w:rsidRPr="009A5F7D">
        <w:rPr>
          <w:rStyle w:val="ab"/>
          <w:noProof/>
        </w:rPr>
        <w:t>abstract</w:t>
      </w:r>
      <w:r w:rsidR="00555E21">
        <w:rPr>
          <w:noProof/>
        </w:rPr>
        <w:t xml:space="preserve"> class. Follow the diagram bel</w:t>
      </w:r>
      <w:r w:rsidRPr="009A5F7D">
        <w:rPr>
          <w:noProof/>
        </w:rPr>
        <w:t>ow:</w:t>
      </w:r>
    </w:p>
    <w:p w14:paraId="6AE2757F" w14:textId="77777777" w:rsidR="009A5F7D" w:rsidRPr="009A5F7D" w:rsidRDefault="009A5F7D" w:rsidP="00CD3A61">
      <w:pPr>
        <w:rPr>
          <w:noProof/>
          <w:lang w:val="bg-BG"/>
        </w:rPr>
      </w:pPr>
      <w:r w:rsidRPr="009A5F7D">
        <w:rPr>
          <w:noProof/>
          <w:lang w:val="bg-BG" w:eastAsia="bg-BG"/>
        </w:rPr>
        <w:drawing>
          <wp:inline distT="0" distB="0" distL="0" distR="0" wp14:anchorId="4A5A3DA8" wp14:editId="02FC2C21">
            <wp:extent cx="4482146" cy="405930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mployee Diagram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37" t="4025" r="6277" b="3974"/>
                    <a:stretch/>
                  </pic:blipFill>
                  <pic:spPr bwMode="auto">
                    <a:xfrm>
                      <a:off x="0" y="0"/>
                      <a:ext cx="4492204" cy="4068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C269DF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Every position has different tasks. In addition to all common properties, the manager position has a </w:t>
      </w:r>
      <w:r w:rsidRPr="009A5F7D">
        <w:rPr>
          <w:rStyle w:val="ab"/>
          <w:rFonts w:ascii="Consolas" w:hAnsi="Consolas"/>
          <w:noProof/>
        </w:rPr>
        <w:t>dividend</w:t>
      </w:r>
      <w:r w:rsidRPr="009A5F7D">
        <w:rPr>
          <w:noProof/>
        </w:rPr>
        <w:t xml:space="preserve"> he can collect along with his salary.</w:t>
      </w:r>
    </w:p>
    <w:p w14:paraId="196456AC" w14:textId="2364FBD5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ll employees have a </w:t>
      </w:r>
      <w:r w:rsidRPr="009A5F7D">
        <w:rPr>
          <w:rStyle w:val="ab"/>
          <w:rFonts w:ascii="Consolas" w:hAnsi="Consolas"/>
          <w:noProof/>
        </w:rPr>
        <w:t>work()</w:t>
      </w:r>
      <w:r w:rsidRPr="009A5F7D">
        <w:rPr>
          <w:noProof/>
        </w:rPr>
        <w:t xml:space="preserve"> function that when called cycles t</w:t>
      </w:r>
      <w:r w:rsidR="00555E21">
        <w:rPr>
          <w:noProof/>
        </w:rPr>
        <w:t>h</w:t>
      </w:r>
      <w:r w:rsidRPr="009A5F7D">
        <w:rPr>
          <w:noProof/>
        </w:rPr>
        <w:t xml:space="preserve">rough the list </w:t>
      </w:r>
      <w:r w:rsidR="00555E21">
        <w:rPr>
          <w:noProof/>
        </w:rPr>
        <w:t xml:space="preserve">of </w:t>
      </w:r>
      <w:r w:rsidRPr="009A5F7D">
        <w:rPr>
          <w:noProof/>
        </w:rPr>
        <w:t xml:space="preserve">responsibilities for that position and prints the current one. When all tasks have been printed, the list starts over from the beginning. Employees can also </w:t>
      </w:r>
      <w:r w:rsidRPr="009A5F7D">
        <w:rPr>
          <w:rStyle w:val="ab"/>
          <w:b w:val="0"/>
          <w:bCs w:val="0"/>
          <w:noProof/>
        </w:rPr>
        <w:t>collect</w:t>
      </w:r>
      <w:r w:rsidRPr="009A5F7D">
        <w:rPr>
          <w:rStyle w:val="ab"/>
          <w:noProof/>
        </w:rPr>
        <w:t xml:space="preserve"> </w:t>
      </w:r>
      <w:r w:rsidRPr="009A5F7D">
        <w:rPr>
          <w:b/>
          <w:bCs/>
        </w:rPr>
        <w:t>salary</w:t>
      </w:r>
      <w:r w:rsidRPr="009A5F7D">
        <w:rPr>
          <w:noProof/>
        </w:rPr>
        <w:t xml:space="preserve">, which outputs the amount, plus any </w:t>
      </w:r>
      <w:r w:rsidRPr="009A5F7D">
        <w:rPr>
          <w:b/>
          <w:bCs/>
        </w:rPr>
        <w:t>bonuses</w:t>
      </w:r>
      <w:r w:rsidRPr="009A5F7D">
        <w:rPr>
          <w:noProof/>
        </w:rPr>
        <w:t>.</w:t>
      </w:r>
    </w:p>
    <w:p w14:paraId="395DC2FA" w14:textId="2F3629FF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Your program needs to expose a module, containing the three classes </w:t>
      </w:r>
      <w:r w:rsidR="00971BF2" w:rsidRPr="00971BF2">
        <w:rPr>
          <w:rFonts w:ascii="Consolas" w:hAnsi="Consolas"/>
          <w:b/>
          <w:noProof/>
        </w:rPr>
        <w:t>Employee</w:t>
      </w:r>
      <w:r w:rsidR="00971BF2">
        <w:rPr>
          <w:noProof/>
        </w:rPr>
        <w:t xml:space="preserve">, </w:t>
      </w:r>
      <w:r w:rsidRPr="009A5F7D">
        <w:rPr>
          <w:rStyle w:val="CodeChar"/>
        </w:rPr>
        <w:t>Junior</w:t>
      </w:r>
      <w:r w:rsidRPr="009A5F7D">
        <w:rPr>
          <w:noProof/>
        </w:rPr>
        <w:t xml:space="preserve">, </w:t>
      </w:r>
      <w:r w:rsidRPr="009A5F7D">
        <w:rPr>
          <w:rStyle w:val="CodeChar"/>
        </w:rPr>
        <w:t>Senior</w:t>
      </w:r>
      <w:r w:rsidR="00CB0997">
        <w:rPr>
          <w:rStyle w:val="CodeChar"/>
        </w:rPr>
        <w:t>,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Manager</w:t>
      </w:r>
      <w:r w:rsidRPr="009A5F7D">
        <w:rPr>
          <w:noProof/>
        </w:rPr>
        <w:t xml:space="preserve">. The </w:t>
      </w:r>
      <w:r w:rsidR="00555E21" w:rsidRPr="00555E21">
        <w:rPr>
          <w:noProof/>
        </w:rPr>
        <w:t>property's</w:t>
      </w:r>
      <w:r w:rsidRPr="009A5F7D">
        <w:rPr>
          <w:noProof/>
        </w:rPr>
        <w:t xml:space="preserve"> </w:t>
      </w:r>
      <w:r w:rsidRPr="009A5F7D">
        <w:rPr>
          <w:rStyle w:val="CodeChar"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age</w:t>
      </w:r>
      <w:r w:rsidRPr="009A5F7D">
        <w:rPr>
          <w:noProof/>
        </w:rPr>
        <w:t xml:space="preserve"> are set t</w:t>
      </w:r>
      <w:r w:rsidR="00555E21">
        <w:rPr>
          <w:noProof/>
        </w:rPr>
        <w:t>h</w:t>
      </w:r>
      <w:r w:rsidRPr="009A5F7D">
        <w:rPr>
          <w:noProof/>
        </w:rPr>
        <w:t xml:space="preserve">rough the constructor, while the </w:t>
      </w:r>
      <w:r w:rsidRPr="009A5F7D">
        <w:rPr>
          <w:rStyle w:val="CodeChar"/>
        </w:rPr>
        <w:t>salary</w:t>
      </w:r>
      <w:r w:rsidRPr="009A5F7D">
        <w:rPr>
          <w:noProof/>
        </w:rPr>
        <w:t xml:space="preserve"> and a manager’s </w:t>
      </w:r>
      <w:r w:rsidRPr="009A5F7D">
        <w:rPr>
          <w:rStyle w:val="CodeChar"/>
        </w:rPr>
        <w:t>dividend</w:t>
      </w:r>
      <w:r w:rsidRPr="009A5F7D">
        <w:rPr>
          <w:noProof/>
        </w:rPr>
        <w:t xml:space="preserve"> are initially set to zero and can be changed later. The list of </w:t>
      </w:r>
      <w:r w:rsidRPr="009A5F7D">
        <w:t>tasks</w:t>
      </w:r>
      <w:r w:rsidRPr="009A5F7D">
        <w:rPr>
          <w:noProof/>
        </w:rPr>
        <w:t xml:space="preserve"> is filled by each position. The resulting objects also expose the functions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. When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is called, one of the following lines is printed on the console, depending on the current task in the list:</w:t>
      </w:r>
    </w:p>
    <w:p w14:paraId="5D0DB707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simple task."</w:t>
      </w:r>
    </w:p>
    <w:p w14:paraId="723368F2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complicated task."</w:t>
      </w:r>
    </w:p>
    <w:p w14:paraId="394E1136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taking time off work."</w:t>
      </w:r>
    </w:p>
    <w:p w14:paraId="02F723DB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supervising junior workers."</w:t>
      </w:r>
    </w:p>
    <w:p w14:paraId="5E2736DD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scheduled a meeting."</w:t>
      </w:r>
    </w:p>
    <w:p w14:paraId="21709FDF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preparing a quarterly report."</w:t>
      </w:r>
    </w:p>
    <w:p w14:paraId="78B1E17C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d when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 is called, print the following:</w:t>
      </w:r>
    </w:p>
    <w:p w14:paraId="5B244A15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lastRenderedPageBreak/>
        <w:t>"{employee name} received {salary + bonuses} this month."</w:t>
      </w:r>
    </w:p>
    <w:p w14:paraId="1A3AE12C" w14:textId="77777777" w:rsidR="009A5F7D" w:rsidRPr="009A5F7D" w:rsidRDefault="009A5F7D" w:rsidP="009A5F7D">
      <w:pPr>
        <w:pStyle w:val="3"/>
        <w:rPr>
          <w:noProof/>
          <w:lang w:val="bg-BG"/>
        </w:rPr>
      </w:pPr>
      <w:r w:rsidRPr="009A5F7D">
        <w:rPr>
          <w:noProof/>
        </w:rPr>
        <w:t>Input / Output</w:t>
      </w:r>
    </w:p>
    <w:p w14:paraId="5FDD0AC8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y input will be passed as valid arguments, where applicable. Print any output that is required to the console as a </w:t>
      </w:r>
      <w:r w:rsidRPr="009A5F7D">
        <w:rPr>
          <w:b/>
          <w:noProof/>
        </w:rPr>
        <w:t>string</w:t>
      </w:r>
      <w:r w:rsidRPr="009A5F7D">
        <w:rPr>
          <w:noProof/>
        </w:rPr>
        <w:t>.</w:t>
      </w:r>
    </w:p>
    <w:p w14:paraId="3DF38488" w14:textId="07544E0F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Submit your code as a revealing module, containing the </w:t>
      </w:r>
      <w:r w:rsidR="00971BF2">
        <w:rPr>
          <w:b/>
          <w:bCs/>
          <w:noProof/>
        </w:rPr>
        <w:t>four</w:t>
      </w:r>
      <w:r w:rsidRPr="009A5F7D">
        <w:rPr>
          <w:b/>
          <w:bCs/>
          <w:noProof/>
        </w:rPr>
        <w:t xml:space="preserve"> classes</w:t>
      </w:r>
      <w:r w:rsidRPr="009A5F7D">
        <w:rPr>
          <w:noProof/>
        </w:rPr>
        <w:t>. Any definitions need to be named exactly as described above.</w:t>
      </w:r>
    </w:p>
    <w:p w14:paraId="42302222" w14:textId="77777777" w:rsidR="009A5F7D" w:rsidRPr="009A5F7D" w:rsidRDefault="009A5F7D" w:rsidP="009A5F7D">
      <w:pPr>
        <w:pStyle w:val="3"/>
        <w:rPr>
          <w:noProof/>
          <w:lang w:val="bg-BG"/>
        </w:rPr>
      </w:pPr>
      <w:r w:rsidRPr="009A5F7D">
        <w:rPr>
          <w:noProof/>
        </w:rPr>
        <w:t>Hints</w:t>
      </w:r>
    </w:p>
    <w:p w14:paraId="580C80DF" w14:textId="5E5783A2" w:rsidR="00971BF2" w:rsidRDefault="00295FC8" w:rsidP="009A5F7D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E61C314" wp14:editId="557E45CE">
            <wp:extent cx="3663336" cy="3551239"/>
            <wp:effectExtent l="19050" t="1905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0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5506" cy="35630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3B4C61" w14:textId="27E84FFC" w:rsidR="00971BF2" w:rsidRDefault="00971BF2" w:rsidP="00971BF2">
      <w:pPr>
        <w:pStyle w:val="4"/>
        <w:rPr>
          <w:noProof/>
          <w:sz w:val="32"/>
        </w:rPr>
      </w:pPr>
      <w:r w:rsidRPr="00971BF2">
        <w:rPr>
          <w:noProof/>
          <w:sz w:val="32"/>
        </w:rPr>
        <w:t>Example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71BF2" w:rsidRPr="0041324D" w14:paraId="278DEE3C" w14:textId="77777777" w:rsidTr="00B738A5">
        <w:tc>
          <w:tcPr>
            <w:tcW w:w="4819" w:type="dxa"/>
            <w:shd w:val="clear" w:color="auto" w:fill="D9D9D9" w:themeFill="background1" w:themeFillShade="D9"/>
          </w:tcPr>
          <w:p w14:paraId="67546265" w14:textId="54E8520D" w:rsidR="00971BF2" w:rsidRPr="00CD3A61" w:rsidRDefault="00971BF2" w:rsidP="00B738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Sample 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2B4F982E" w14:textId="270E7D71" w:rsidR="00971BF2" w:rsidRPr="00CD3A61" w:rsidRDefault="00971BF2" w:rsidP="00B738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Result</w:t>
            </w:r>
          </w:p>
        </w:tc>
      </w:tr>
      <w:tr w:rsidR="00971BF2" w:rsidRPr="0041324D" w14:paraId="7B68274B" w14:textId="77777777" w:rsidTr="00B738A5">
        <w:tc>
          <w:tcPr>
            <w:tcW w:w="4819" w:type="dxa"/>
          </w:tcPr>
          <w:p w14:paraId="017D4887" w14:textId="2F32223C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onst </w:t>
            </w:r>
            <w:r w:rsidR="00B806CB"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lasses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 = solution (</w:t>
            </w:r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);</w:t>
            </w:r>
            <w:proofErr w:type="gramEnd"/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E5420A2" w14:textId="3017D9F6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onst junior = new </w:t>
            </w:r>
            <w:proofErr w:type="spellStart"/>
            <w:proofErr w:type="gramStart"/>
            <w:r w:rsidR="00B806CB"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lasses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.Junior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('Ivan',25)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C74CC88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7D74F00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junior.</w:t>
            </w: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9FEABC9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junior.</w:t>
            </w: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A11105E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ADB188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junior.salary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 = 5811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2180578B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color w:val="000000"/>
                <w:sz w:val="22"/>
                <w:szCs w:val="22"/>
                <w:shd w:val="clear" w:color="auto" w:fill="FFE5E5"/>
              </w:rPr>
              <w:t>junior.</w:t>
            </w: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  <w:shd w:val="clear" w:color="auto" w:fill="FFE5E5"/>
              </w:rPr>
              <w:t>collectSalary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53AB3E9F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8E2C68" w14:textId="7F214DFE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onst </w:t>
            </w:r>
            <w:proofErr w:type="spell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sinior</w:t>
            </w:r>
            <w:proofErr w:type="spell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 = new </w:t>
            </w:r>
            <w:proofErr w:type="spellStart"/>
            <w:proofErr w:type="gramStart"/>
            <w:r w:rsidR="00B806CB"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lasses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.Senior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('Alex', 31)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84A7908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C120D6F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sinior</w:t>
            </w:r>
            <w:r w:rsidRPr="00CD3A61">
              <w:rPr>
                <w:rStyle w:val="normaltextrun"/>
                <w:rFonts w:ascii="Consolas" w:hAnsi="Consolas" w:cs="Segoe UI"/>
                <w:color w:val="000000"/>
                <w:sz w:val="22"/>
                <w:szCs w:val="22"/>
              </w:rPr>
              <w:t>.</w:t>
            </w: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9A39E3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sinior.</w:t>
            </w: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6AB75EF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sinior.</w:t>
            </w: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AD81BB4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sinior.</w:t>
            </w: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FABA5F9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70B3CB6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sinior.salary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 = 12050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5250AAE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lastRenderedPageBreak/>
              <w:t>sinior.</w:t>
            </w: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collectSalary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91772B9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13992848" w14:textId="23491712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onst manager = new </w:t>
            </w:r>
            <w:proofErr w:type="spellStart"/>
            <w:proofErr w:type="gramStart"/>
            <w:r w:rsidR="00B806CB"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lasses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.Manager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('Tom', 55)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5AB1C68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06DC235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manager.salary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 = 15000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DC051FB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manager.</w:t>
            </w: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collectSalary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615E525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manager.dividend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 = 2500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104A9E9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manager.</w:t>
            </w: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collectSalary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50EB66E3" w14:textId="21EFA442" w:rsidR="00971BF2" w:rsidRPr="00CD3A61" w:rsidRDefault="00971BF2" w:rsidP="00B738A5">
            <w:pPr>
              <w:pStyle w:val="Code"/>
              <w:rPr>
                <w:b w:val="0"/>
              </w:rPr>
            </w:pPr>
          </w:p>
        </w:tc>
        <w:tc>
          <w:tcPr>
            <w:tcW w:w="5386" w:type="dxa"/>
          </w:tcPr>
          <w:p w14:paraId="71D6E722" w14:textId="77777777" w:rsidR="00971BF2" w:rsidRPr="00CD3A61" w:rsidRDefault="00971BF2" w:rsidP="00B738A5">
            <w:pPr>
              <w:pStyle w:val="Code"/>
              <w:rPr>
                <w:b w:val="0"/>
                <w:lang w:val="bg-BG"/>
              </w:rPr>
            </w:pPr>
          </w:p>
          <w:p w14:paraId="41B70882" w14:textId="6C79B2D1" w:rsidR="00971BF2" w:rsidRPr="00CD3A61" w:rsidRDefault="00555E21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 xml:space="preserve"> </w:t>
            </w:r>
            <w:r w:rsidR="00971BF2"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Ivan is working on a simple task.</w:t>
            </w:r>
            <w:r w:rsidR="00971BF2" w:rsidRPr="00CD3A61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25CE2816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 Ivan is working on a simple task.</w:t>
            </w:r>
            <w:r w:rsidRPr="00CD3A61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70E4AB0E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F833AD7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Ivan received 5811 this month.</w:t>
            </w:r>
            <w:r w:rsidRPr="00CD3A61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3874FC3C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AFD5120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31E35D4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 </w:t>
            </w: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Alex is working on a complicated task.</w:t>
            </w:r>
            <w:r w:rsidRPr="00CD3A61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903F3F0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 Alex is taking time off work.</w:t>
            </w:r>
            <w:r w:rsidRPr="00CD3A61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47B20392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 Alex is supervising junior workers.</w:t>
            </w:r>
            <w:r w:rsidRPr="00CD3A61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3FD986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 Alex is working on a complicated task.</w:t>
            </w:r>
            <w:r w:rsidRPr="00CD3A61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88A939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CD0A461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3F11AD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Alex received 12050 this month.</w:t>
            </w:r>
            <w:r w:rsidRPr="00CD3A61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6D95FE2D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2E44E694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244E9AB4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Tom received 15000 this month.</w:t>
            </w:r>
            <w:r w:rsidRPr="00CD3A61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7691A42F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C549323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lastRenderedPageBreak/>
              <w:t> Tom received 17500 this month.</w:t>
            </w:r>
            <w:r w:rsidRPr="00CD3A61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639D8D7D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1A459B6B" w14:textId="636F5905" w:rsidR="00971BF2" w:rsidRPr="00CD3A61" w:rsidRDefault="00971BF2" w:rsidP="00B738A5">
            <w:pPr>
              <w:pStyle w:val="Code"/>
              <w:rPr>
                <w:b w:val="0"/>
              </w:rPr>
            </w:pPr>
          </w:p>
        </w:tc>
      </w:tr>
    </w:tbl>
    <w:p w14:paraId="1651326B" w14:textId="77777777" w:rsidR="00971BF2" w:rsidRPr="00971BF2" w:rsidRDefault="00971BF2" w:rsidP="00971BF2"/>
    <w:p w14:paraId="3AB1FA4E" w14:textId="3EBA2850" w:rsidR="009A5F7D" w:rsidRPr="009A5F7D" w:rsidRDefault="009971F3" w:rsidP="000C7AE8">
      <w:pPr>
        <w:pStyle w:val="2"/>
        <w:numPr>
          <w:ilvl w:val="0"/>
          <w:numId w:val="0"/>
        </w:numPr>
        <w:rPr>
          <w:lang w:val="bg-BG"/>
        </w:rPr>
      </w:pPr>
      <w:r>
        <w:t>6</w:t>
      </w:r>
      <w:r w:rsidR="000C7AE8">
        <w:t xml:space="preserve">. </w:t>
      </w:r>
      <w:r w:rsidR="009A5F7D" w:rsidRPr="009A5F7D">
        <w:t>Posts</w:t>
      </w:r>
    </w:p>
    <w:p w14:paraId="58DC6192" w14:textId="334F34B4" w:rsidR="009A5F7D" w:rsidRPr="009A5F7D" w:rsidRDefault="00694E49" w:rsidP="009A5F7D">
      <w:pPr>
        <w:rPr>
          <w:noProof/>
          <w:lang w:val="bg-BG"/>
        </w:rPr>
      </w:pPr>
      <w:r>
        <w:rPr>
          <w:noProof/>
        </w:rPr>
        <w:t>You</w:t>
      </w:r>
      <w:r w:rsidR="009A5F7D" w:rsidRPr="009A5F7D">
        <w:rPr>
          <w:noProof/>
        </w:rPr>
        <w:t xml:space="preserve"> need to create several classes for </w:t>
      </w:r>
      <w:r w:rsidR="009A5F7D" w:rsidRPr="009A5F7D">
        <w:rPr>
          <w:b/>
          <w:noProof/>
        </w:rPr>
        <w:t>Posts</w:t>
      </w:r>
      <w:r w:rsidR="009A5F7D" w:rsidRPr="009A5F7D">
        <w:rPr>
          <w:noProof/>
        </w:rPr>
        <w:t>.</w:t>
      </w:r>
    </w:p>
    <w:p w14:paraId="1997F2B6" w14:textId="77777777" w:rsidR="009A5F7D" w:rsidRPr="009A5F7D" w:rsidRDefault="009A5F7D" w:rsidP="009A5F7D">
      <w:pPr>
        <w:rPr>
          <w:lang w:val="bg-BG"/>
        </w:rPr>
      </w:pPr>
      <w:r w:rsidRPr="009A5F7D">
        <w:t>Implement the following classes:</w:t>
      </w:r>
    </w:p>
    <w:p w14:paraId="7546ED55" w14:textId="00A5B789" w:rsidR="009A5F7D" w:rsidRPr="009A5F7D" w:rsidRDefault="009A5F7D" w:rsidP="009A5F7D">
      <w:pPr>
        <w:pStyle w:val="ac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Post</w:t>
      </w:r>
      <w:r w:rsidRPr="009A5F7D">
        <w:t xml:space="preserve">, which is initialized with </w:t>
      </w:r>
      <w:r w:rsidR="00694E49">
        <w:t xml:space="preserve">the </w:t>
      </w:r>
      <w:r w:rsidRPr="009A5F7D">
        <w:rPr>
          <w:rStyle w:val="CodeChar"/>
        </w:rPr>
        <w:t>title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content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>)</w:t>
      </w:r>
    </w:p>
    <w:p w14:paraId="3D0BBF14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b/>
          <w:bCs/>
        </w:rPr>
        <w:t>2</w:t>
      </w:r>
      <w:r w:rsidRPr="009A5F7D">
        <w:t xml:space="preserve"> arguments should be </w:t>
      </w:r>
      <w:r w:rsidRPr="009A5F7D">
        <w:rPr>
          <w:b/>
        </w:rPr>
        <w:t xml:space="preserve">public </w:t>
      </w:r>
      <w:proofErr w:type="gramStart"/>
      <w:r w:rsidRPr="009A5F7D">
        <w:rPr>
          <w:b/>
        </w:rPr>
        <w:t>members</w:t>
      </w:r>
      <w:proofErr w:type="gramEnd"/>
    </w:p>
    <w:p w14:paraId="06AE3D02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</w:t>
      </w:r>
      <w:r w:rsidRPr="009A5F7D">
        <w:t>class should</w:t>
      </w:r>
      <w:r w:rsidRPr="009A5F7D">
        <w:rPr>
          <w:noProof/>
        </w:rPr>
        <w:t xml:space="preserve"> also hav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which returns the following result:</w:t>
      </w:r>
    </w:p>
    <w:p w14:paraId="656727ED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</w:p>
    <w:p w14:paraId="4173A3C3" w14:textId="77777777" w:rsidR="009A5F7D" w:rsidRPr="009A5F7D" w:rsidRDefault="009A5F7D" w:rsidP="009A5F7D">
      <w:pPr>
        <w:pStyle w:val="ac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SocialMedia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 and should be initialized with </w:t>
      </w:r>
      <w:r w:rsidRPr="009A5F7D">
        <w:rPr>
          <w:b/>
          <w:noProof/>
        </w:rPr>
        <w:t xml:space="preserve">2 additional arguments - </w:t>
      </w:r>
      <w:r w:rsidRPr="009A5F7D">
        <w:rPr>
          <w:rStyle w:val="CodeChar"/>
        </w:rPr>
        <w:t>likes</w:t>
      </w:r>
      <w:r w:rsidRPr="009A5F7D">
        <w:rPr>
          <w:noProof/>
        </w:rPr>
        <w:t xml:space="preserve"> (Number) and </w:t>
      </w:r>
      <w:r w:rsidRPr="009A5F7D">
        <w:rPr>
          <w:rStyle w:val="CodeChar"/>
        </w:rPr>
        <w:t>dislikes</w:t>
      </w:r>
      <w:r w:rsidRPr="009A5F7D">
        <w:rPr>
          <w:noProof/>
        </w:rPr>
        <w:t xml:space="preserve"> (Number). The class should hold:</w:t>
      </w:r>
    </w:p>
    <w:p w14:paraId="0C5E4290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rFonts w:ascii="Consolas" w:hAnsi="Consolas"/>
          <w:b/>
          <w:noProof/>
        </w:rPr>
        <w:t>comments</w:t>
      </w:r>
      <w:r w:rsidRPr="009A5F7D">
        <w:rPr>
          <w:rStyle w:val="CodeChar"/>
        </w:rPr>
        <w:t>(</w:t>
      </w:r>
      <w:r w:rsidRPr="009A5F7D">
        <w:rPr>
          <w:noProof/>
        </w:rPr>
        <w:t>Strings</w:t>
      </w:r>
      <w:r w:rsidRPr="009A5F7D">
        <w:rPr>
          <w:rStyle w:val="CodeChar"/>
        </w:rPr>
        <w:t>)</w:t>
      </w:r>
      <w:r w:rsidRPr="009A5F7D">
        <w:rPr>
          <w:noProof/>
        </w:rPr>
        <w:t xml:space="preserve"> -  an array of strings</w:t>
      </w:r>
    </w:p>
    <w:p w14:paraId="172C562C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rStyle w:val="CodeChar"/>
        </w:rPr>
        <w:t>addComment(</w:t>
      </w:r>
      <w:r w:rsidRPr="009A5F7D">
        <w:t>comment</w:t>
      </w:r>
      <w:r w:rsidRPr="009A5F7D">
        <w:rPr>
          <w:rStyle w:val="CodeChar"/>
        </w:rPr>
        <w:t>)</w:t>
      </w:r>
      <w:r w:rsidRPr="009A5F7D">
        <w:t>-</w:t>
      </w:r>
      <w:r w:rsidRPr="009A5F7D">
        <w:rPr>
          <w:noProof/>
        </w:rPr>
        <w:t xml:space="preserve"> a function, which </w:t>
      </w:r>
      <w:r w:rsidRPr="009A5F7D">
        <w:rPr>
          <w:b/>
          <w:noProof/>
        </w:rPr>
        <w:t xml:space="preserve">adds </w:t>
      </w:r>
      <w:r w:rsidRPr="009A5F7D">
        <w:t>comments</w:t>
      </w:r>
      <w:r w:rsidRPr="009A5F7D">
        <w:rPr>
          <w:b/>
          <w:noProof/>
        </w:rPr>
        <w:t xml:space="preserve"> </w:t>
      </w:r>
      <w:r w:rsidRPr="009A5F7D">
        <w:rPr>
          <w:noProof/>
        </w:rPr>
        <w:t xml:space="preserve">to </w:t>
      </w:r>
      <w:r w:rsidRPr="009A5F7D">
        <w:t>that</w:t>
      </w:r>
      <w:r w:rsidRPr="009A5F7D">
        <w:rPr>
          <w:noProof/>
        </w:rPr>
        <w:t xml:space="preserve"> </w:t>
      </w:r>
      <w:proofErr w:type="gramStart"/>
      <w:r w:rsidRPr="009A5F7D">
        <w:t>array</w:t>
      </w:r>
      <w:proofErr w:type="gramEnd"/>
    </w:p>
    <w:p w14:paraId="1AF290E1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66ACD8BC" w14:textId="77777777" w:rsidR="009A5F7D" w:rsidRPr="009A5F7D" w:rsidRDefault="009A5F7D" w:rsidP="009A5F7D">
      <w:pPr>
        <w:ind w:left="1770"/>
        <w:rPr>
          <w:noProof/>
          <w:lang w:val="bg-BG"/>
        </w:rPr>
      </w:pPr>
      <w:r w:rsidRPr="009A5F7D">
        <w:rPr>
          <w:rStyle w:val="CodeChar"/>
        </w:rPr>
        <w:t>"Post: {postTitle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ntent: {postContent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Rating: {postLikes - postDislikes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mments: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1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2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. . .</w:t>
      </w:r>
    </w:p>
    <w:p w14:paraId="10038BB3" w14:textId="4BF5D6E8" w:rsidR="009A5F7D" w:rsidRPr="009A5F7D" w:rsidRDefault="009A5F7D" w:rsidP="009A5F7D">
      <w:pPr>
        <w:ind w:left="1080"/>
        <w:rPr>
          <w:noProof/>
          <w:lang w:val="bg-BG"/>
        </w:rPr>
      </w:pPr>
      <w:r w:rsidRPr="009A5F7D">
        <w:rPr>
          <w:noProof/>
        </w:rPr>
        <w:t xml:space="preserve">In case </w:t>
      </w:r>
      <w:r w:rsidRPr="009A5F7D">
        <w:rPr>
          <w:b/>
          <w:noProof/>
        </w:rPr>
        <w:t>there are no comments</w:t>
      </w:r>
      <w:r w:rsidRPr="009A5F7D">
        <w:rPr>
          <w:noProof/>
        </w:rPr>
        <w:t xml:space="preserve">, return information only about the </w:t>
      </w:r>
      <w:r w:rsidRPr="009A5F7D">
        <w:rPr>
          <w:rFonts w:ascii="Consolas" w:hAnsi="Consolas"/>
          <w:b/>
          <w:noProof/>
        </w:rPr>
        <w:t>title</w:t>
      </w:r>
      <w:r w:rsidRPr="009A5F7D">
        <w:rPr>
          <w:noProof/>
        </w:rPr>
        <w:t xml:space="preserve">, </w:t>
      </w:r>
      <w:r w:rsidRPr="009A5F7D">
        <w:rPr>
          <w:rFonts w:ascii="Consolas" w:hAnsi="Consolas"/>
          <w:b/>
          <w:noProof/>
        </w:rPr>
        <w:t>content</w:t>
      </w:r>
      <w:r w:rsidR="00CB0997">
        <w:rPr>
          <w:rFonts w:ascii="Consolas" w:hAnsi="Consolas"/>
          <w:b/>
          <w:noProof/>
        </w:rPr>
        <w:t>,</w:t>
      </w:r>
      <w:r w:rsidRPr="009A5F7D">
        <w:rPr>
          <w:noProof/>
        </w:rPr>
        <w:t xml:space="preserve"> and </w:t>
      </w:r>
      <w:r w:rsidRPr="009A5F7D">
        <w:rPr>
          <w:rFonts w:ascii="Consolas" w:hAnsi="Consolas"/>
          <w:b/>
          <w:noProof/>
        </w:rPr>
        <w:t>rating</w:t>
      </w:r>
      <w:r w:rsidRPr="009A5F7D">
        <w:rPr>
          <w:noProof/>
        </w:rPr>
        <w:t xml:space="preserve"> of the </w:t>
      </w:r>
      <w:r w:rsidRPr="009A5F7D">
        <w:rPr>
          <w:rFonts w:ascii="Consolas" w:hAnsi="Consolas"/>
          <w:b/>
          <w:noProof/>
        </w:rPr>
        <w:t>post</w:t>
      </w:r>
      <w:r w:rsidRPr="009A5F7D">
        <w:rPr>
          <w:noProof/>
        </w:rPr>
        <w:t>.</w:t>
      </w:r>
    </w:p>
    <w:p w14:paraId="73131EFA" w14:textId="77777777" w:rsidR="009A5F7D" w:rsidRPr="009A5F7D" w:rsidRDefault="009A5F7D" w:rsidP="009A5F7D">
      <w:pPr>
        <w:pStyle w:val="ac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Blog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:</w:t>
      </w:r>
    </w:p>
    <w:p w14:paraId="3F984B91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be initialized with </w:t>
      </w:r>
      <w:r w:rsidRPr="009A5F7D">
        <w:rPr>
          <w:b/>
          <w:noProof/>
        </w:rPr>
        <w:t>1 additional argument</w:t>
      </w:r>
      <w:r w:rsidRPr="009A5F7D">
        <w:rPr>
          <w:noProof/>
        </w:rPr>
        <w:t xml:space="preserve"> - </w:t>
      </w:r>
      <w:r w:rsidRPr="009A5F7D">
        <w:rPr>
          <w:rStyle w:val="CodeChar"/>
        </w:rPr>
        <w:t>views(</w:t>
      </w:r>
      <w:r w:rsidRPr="009A5F7D">
        <w:rPr>
          <w:noProof/>
        </w:rPr>
        <w:t>Number</w:t>
      </w:r>
      <w:r w:rsidRPr="009A5F7D">
        <w:rPr>
          <w:rStyle w:val="CodeChar"/>
        </w:rPr>
        <w:t>)</w:t>
      </w:r>
      <w:r w:rsidRPr="009A5F7D">
        <w:rPr>
          <w:noProof/>
        </w:rPr>
        <w:t>.</w:t>
      </w:r>
    </w:p>
    <w:p w14:paraId="5097BF22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hold </w:t>
      </w:r>
    </w:p>
    <w:p w14:paraId="688C63CD" w14:textId="2C26A727" w:rsidR="009A5F7D" w:rsidRPr="009A5F7D" w:rsidRDefault="009A5F7D" w:rsidP="009A5F7D">
      <w:pPr>
        <w:pStyle w:val="ac"/>
        <w:ind w:left="1770"/>
        <w:rPr>
          <w:noProof/>
          <w:lang w:val="bg-BG"/>
        </w:rPr>
      </w:pPr>
      <w:r w:rsidRPr="009A5F7D">
        <w:rPr>
          <w:noProof/>
        </w:rPr>
        <w:t xml:space="preserve">- </w:t>
      </w:r>
      <w:r w:rsidRPr="009A5F7D">
        <w:rPr>
          <w:rStyle w:val="CodeChar"/>
        </w:rPr>
        <w:t>view()</w:t>
      </w:r>
      <w:r w:rsidRPr="009A5F7D">
        <w:rPr>
          <w:noProof/>
        </w:rPr>
        <w:t xml:space="preserve"> - which </w:t>
      </w:r>
      <w:r w:rsidRPr="009A5F7D">
        <w:rPr>
          <w:b/>
          <w:noProof/>
        </w:rPr>
        <w:t>increments</w:t>
      </w:r>
      <w:r w:rsidRPr="009A5F7D">
        <w:rPr>
          <w:noProof/>
        </w:rPr>
        <w:t xml:space="preserve"> the </w:t>
      </w:r>
      <w:r w:rsidRPr="009A5F7D">
        <w:rPr>
          <w:rFonts w:ascii="Consolas" w:hAnsi="Consolas"/>
          <w:b/>
          <w:noProof/>
        </w:rPr>
        <w:t>views</w:t>
      </w:r>
      <w:r w:rsidRPr="009A5F7D">
        <w:rPr>
          <w:noProof/>
        </w:rPr>
        <w:t xml:space="preserve"> of the object with </w:t>
      </w:r>
      <w:r w:rsidRPr="009A5F7D">
        <w:rPr>
          <w:b/>
          <w:noProof/>
        </w:rPr>
        <w:t>1</w:t>
      </w:r>
      <w:r w:rsidRPr="009A5F7D">
        <w:rPr>
          <w:noProof/>
        </w:rPr>
        <w:t xml:space="preserve">, every time it is called. The function should </w:t>
      </w:r>
      <w:r w:rsidRPr="009A5F7D">
        <w:rPr>
          <w:b/>
          <w:noProof/>
        </w:rPr>
        <w:t>return the object</w:t>
      </w:r>
      <w:r w:rsidRPr="009A5F7D">
        <w:rPr>
          <w:noProof/>
        </w:rPr>
        <w:t xml:space="preserve"> so that </w:t>
      </w:r>
      <w:r w:rsidRPr="009A5F7D">
        <w:rPr>
          <w:b/>
          <w:noProof/>
        </w:rPr>
        <w:t>chaining is supported</w:t>
      </w:r>
      <w:r w:rsidRPr="009A5F7D">
        <w:rPr>
          <w:noProof/>
        </w:rPr>
        <w:t>.</w:t>
      </w:r>
    </w:p>
    <w:p w14:paraId="6CDD9140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0B1A4608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  <w:r w:rsidRPr="009A5F7D">
        <w:rPr>
          <w:lang w:val="bg-BG"/>
        </w:rPr>
        <w:br/>
      </w:r>
      <w:r w:rsidRPr="009A5F7D">
        <w:t>"Views: {postViews}"</w:t>
      </w:r>
    </w:p>
    <w:p w14:paraId="09FD451A" w14:textId="77777777" w:rsidR="009A5F7D" w:rsidRPr="009A5F7D" w:rsidRDefault="009A5F7D" w:rsidP="009A5F7D">
      <w:pPr>
        <w:pStyle w:val="3"/>
        <w:rPr>
          <w:lang w:val="bg-BG"/>
        </w:rPr>
      </w:pPr>
      <w:r w:rsidRPr="009A5F7D">
        <w:lastRenderedPageBreak/>
        <w:t>Example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9A5F7D" w:rsidRPr="009A5F7D" w14:paraId="3409C620" w14:textId="77777777" w:rsidTr="009B2064">
        <w:tc>
          <w:tcPr>
            <w:tcW w:w="9965" w:type="dxa"/>
            <w:shd w:val="clear" w:color="auto" w:fill="D9D9D9" w:themeFill="background1" w:themeFillShade="D9"/>
          </w:tcPr>
          <w:p w14:paraId="54509FA8" w14:textId="77777777" w:rsidR="009A5F7D" w:rsidRPr="00CD3A61" w:rsidRDefault="009A5F7D" w:rsidP="009B2064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posts.js</w:t>
            </w:r>
          </w:p>
        </w:tc>
      </w:tr>
      <w:tr w:rsidR="009A5F7D" w:rsidRPr="009A5F7D" w14:paraId="5A2E016E" w14:textId="77777777" w:rsidTr="009B2064">
        <w:tc>
          <w:tcPr>
            <w:tcW w:w="9965" w:type="dxa"/>
          </w:tcPr>
          <w:p w14:paraId="2160404D" w14:textId="09843BA4" w:rsidR="00971BF2" w:rsidRPr="00694E49" w:rsidRDefault="00971BF2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onst classes = solution();</w:t>
            </w:r>
          </w:p>
          <w:p w14:paraId="76028826" w14:textId="54624D11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19"/>
                <w:szCs w:val="19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post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971BF2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scm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C74EF1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SocialMedia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Title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25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30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Very 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Wow!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TestTitle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Test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Rating: -5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mments: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Very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Wow!</w:t>
            </w:r>
          </w:p>
        </w:tc>
      </w:tr>
    </w:tbl>
    <w:p w14:paraId="31F9BAE5" w14:textId="77777777" w:rsidR="009A5F7D" w:rsidRPr="009A5F7D" w:rsidRDefault="009A5F7D" w:rsidP="009A5F7D">
      <w:pPr>
        <w:rPr>
          <w:lang w:val="bg-BG"/>
        </w:rPr>
      </w:pPr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p w14:paraId="5483A62D" w14:textId="47E68CAA" w:rsidR="009A5F7D" w:rsidRPr="009A5F7D" w:rsidRDefault="00CD538E" w:rsidP="00B3673F">
      <w:pPr>
        <w:pStyle w:val="2"/>
        <w:numPr>
          <w:ilvl w:val="0"/>
          <w:numId w:val="0"/>
        </w:numPr>
        <w:rPr>
          <w:noProof/>
          <w:lang w:val="bg-BG"/>
        </w:rPr>
      </w:pPr>
      <w:r>
        <w:t>7</w:t>
      </w:r>
      <w:r w:rsidR="00AE5DA5">
        <w:t xml:space="preserve">. </w:t>
      </w:r>
      <w:r w:rsidR="009A5F7D" w:rsidRPr="009A5F7D">
        <w:t>Computer</w:t>
      </w:r>
      <w:r w:rsidR="004366A5">
        <w:t xml:space="preserve"> *</w:t>
      </w:r>
    </w:p>
    <w:p w14:paraId="598AF505" w14:textId="77777777" w:rsidR="009A5F7D" w:rsidRPr="009A5F7D" w:rsidRDefault="009A5F7D" w:rsidP="009A5F7D">
      <w:pPr>
        <w:rPr>
          <w:lang w:val="bg-BG"/>
        </w:rPr>
      </w:pPr>
      <w:r w:rsidRPr="009A5F7D">
        <w:t>You need to implement the class hierarchy for a computer business, here are the classes you should create and support:</w:t>
      </w:r>
    </w:p>
    <w:p w14:paraId="42E6B781" w14:textId="77777777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 class that contains:</w:t>
      </w:r>
    </w:p>
    <w:p w14:paraId="281A9EEA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204F42B0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esponseTime</w:t>
      </w:r>
      <w:r w:rsidRPr="009A5F7D">
        <w:rPr>
          <w:noProof/>
        </w:rPr>
        <w:t xml:space="preserve"> - number property for the response time of the Keyboard</w:t>
      </w:r>
    </w:p>
    <w:p w14:paraId="1BBE1EF3" w14:textId="77777777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class that contains:</w:t>
      </w:r>
    </w:p>
    <w:p w14:paraId="67B60EEA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4E672184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idth</w:t>
      </w:r>
      <w:r w:rsidRPr="009A5F7D">
        <w:rPr>
          <w:noProof/>
        </w:rPr>
        <w:t xml:space="preserve"> - number property for the width of the screen</w:t>
      </w:r>
    </w:p>
    <w:p w14:paraId="657D9E1E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eight</w:t>
      </w:r>
      <w:r w:rsidRPr="009A5F7D">
        <w:rPr>
          <w:noProof/>
        </w:rPr>
        <w:t xml:space="preserve"> - number property for the height of the screen</w:t>
      </w:r>
    </w:p>
    <w:p w14:paraId="1F27C496" w14:textId="77777777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Battery</w:t>
      </w:r>
      <w:r w:rsidRPr="009A5F7D">
        <w:rPr>
          <w:noProof/>
        </w:rPr>
        <w:t xml:space="preserve"> class that contains:</w:t>
      </w:r>
    </w:p>
    <w:p w14:paraId="53AD603E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3D521BBE" w14:textId="31424FC2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expectedLife</w:t>
      </w:r>
      <w:r w:rsidRPr="009A5F7D">
        <w:rPr>
          <w:noProof/>
        </w:rPr>
        <w:t xml:space="preserve"> - number property for the expected years of </w:t>
      </w:r>
      <w:r w:rsidR="00CB0997">
        <w:rPr>
          <w:noProof/>
        </w:rPr>
        <w:t xml:space="preserve">the </w:t>
      </w:r>
      <w:r w:rsidRPr="009A5F7D">
        <w:rPr>
          <w:noProof/>
        </w:rPr>
        <w:t>life of the battery</w:t>
      </w:r>
    </w:p>
    <w:p w14:paraId="11FF0D1C" w14:textId="3F67524A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mputer</w:t>
      </w:r>
      <w:r w:rsidRPr="009A5F7D">
        <w:rPr>
          <w:noProof/>
        </w:rPr>
        <w:t xml:space="preserve"> </w:t>
      </w:r>
      <w:r w:rsidR="00A03DEC">
        <w:rPr>
          <w:noProof/>
        </w:rPr>
        <w:t>–</w:t>
      </w:r>
      <w:r w:rsidRPr="009A5F7D">
        <w:rPr>
          <w:noProof/>
        </w:rPr>
        <w:t xml:space="preserve"> </w:t>
      </w:r>
      <w:r w:rsidR="00A03DEC">
        <w:rPr>
          <w:noProof/>
        </w:rPr>
        <w:t xml:space="preserve">an </w:t>
      </w:r>
      <w:r w:rsidRPr="009A5F7D">
        <w:rPr>
          <w:b/>
          <w:noProof/>
        </w:rPr>
        <w:t>abstract</w:t>
      </w:r>
      <w:r w:rsidRPr="009A5F7D">
        <w:rPr>
          <w:noProof/>
        </w:rPr>
        <w:t xml:space="preserve"> class that contains:</w:t>
      </w:r>
    </w:p>
    <w:p w14:paraId="00A6B0C9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15D8B8AF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processorSpeed</w:t>
      </w:r>
      <w:r w:rsidRPr="009A5F7D">
        <w:rPr>
          <w:noProof/>
        </w:rPr>
        <w:t xml:space="preserve"> - a number property containing the speed of the processor in GHz</w:t>
      </w:r>
    </w:p>
    <w:p w14:paraId="3631C4C1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am</w:t>
      </w:r>
      <w:r w:rsidRPr="009A5F7D">
        <w:rPr>
          <w:noProof/>
        </w:rPr>
        <w:t xml:space="preserve"> - a number property containing the RAM of the computer in Gigabytes</w:t>
      </w:r>
    </w:p>
    <w:p w14:paraId="2E55E16A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ardDiskSpace</w:t>
      </w:r>
      <w:r w:rsidRPr="009A5F7D">
        <w:rPr>
          <w:noProof/>
        </w:rPr>
        <w:t xml:space="preserve"> - a number property containing the hard disk space in Terabytes</w:t>
      </w:r>
    </w:p>
    <w:p w14:paraId="2FB571A1" w14:textId="77777777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Laptop</w:t>
      </w:r>
      <w:r w:rsidRPr="009A5F7D">
        <w:rPr>
          <w:noProof/>
        </w:rPr>
        <w:t xml:space="preserve"> -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5ED50A53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eight</w:t>
      </w:r>
      <w:r w:rsidRPr="009A5F7D">
        <w:rPr>
          <w:noProof/>
        </w:rPr>
        <w:t xml:space="preserve"> - a number property containing the weight of the Laptop in Kilograms</w:t>
      </w:r>
    </w:p>
    <w:p w14:paraId="2DF9EE04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lor</w:t>
      </w:r>
      <w:r w:rsidRPr="009A5F7D">
        <w:rPr>
          <w:noProof/>
        </w:rPr>
        <w:t xml:space="preserve"> - a string property containing the color of the Laptop</w:t>
      </w:r>
    </w:p>
    <w:p w14:paraId="682CDD74" w14:textId="57FA9845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lastRenderedPageBreak/>
        <w:t>battery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Battery</w:t>
      </w:r>
      <w:r w:rsidRPr="009A5F7D">
        <w:rPr>
          <w:noProof/>
        </w:rPr>
        <w:t xml:space="preserve"> class containing the laptop's battery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</w:t>
      </w:r>
      <w:r w:rsidR="00A03DEC">
        <w:rPr>
          <w:noProof/>
        </w:rPr>
        <w:t xml:space="preserve"> and validation that the passed-</w:t>
      </w:r>
      <w:r w:rsidRPr="009A5F7D">
        <w:rPr>
          <w:noProof/>
        </w:rPr>
        <w:t>in argument is an instance of the Battery class.</w:t>
      </w:r>
    </w:p>
    <w:p w14:paraId="1C38885B" w14:textId="77777777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Desktop</w:t>
      </w:r>
      <w:r w:rsidRPr="009A5F7D">
        <w:rPr>
          <w:noProof/>
        </w:rPr>
        <w:t xml:space="preserve"> - concrete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3FD3BD09" w14:textId="40472D1F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Keyboard</w:t>
      </w:r>
      <w:r w:rsidRPr="009A5F7D">
        <w:rPr>
          <w:noProof/>
        </w:rPr>
        <w:t xml:space="preserve"> class containing the Desktop PC's Keyboard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 and validation that the passed</w:t>
      </w:r>
      <w:r w:rsidR="00CB0997">
        <w:rPr>
          <w:noProof/>
        </w:rPr>
        <w:t>-</w:t>
      </w:r>
      <w:r w:rsidRPr="009A5F7D">
        <w:rPr>
          <w:noProof/>
        </w:rPr>
        <w:t>in argument is an instance of the Keyboard class.</w:t>
      </w:r>
    </w:p>
    <w:p w14:paraId="3907E207" w14:textId="30F4B343" w:rsidR="009A5F7D" w:rsidRPr="009A5F7D" w:rsidRDefault="009A5F7D" w:rsidP="009A5F7D">
      <w:pPr>
        <w:pStyle w:val="ac"/>
        <w:numPr>
          <w:ilvl w:val="1"/>
          <w:numId w:val="41"/>
        </w:numPr>
        <w:rPr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- an instance of</w:t>
      </w:r>
      <w:r w:rsidRPr="009A5F7D">
        <w:t xml:space="preserve">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 xml:space="preserve">class containing the Desktop </w:t>
      </w:r>
      <w:r w:rsidRPr="009A5F7D">
        <w:rPr>
          <w:noProof/>
        </w:rPr>
        <w:t xml:space="preserve">PC's </w:t>
      </w:r>
      <w:r w:rsidRPr="009A5F7D">
        <w:t xml:space="preserve">Monitor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</w:t>
      </w:r>
      <w:r w:rsidRPr="009A5F7D">
        <w:t xml:space="preserve">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</w:t>
      </w:r>
      <w:r w:rsidRPr="009A5F7D">
        <w:t>for the property</w:t>
      </w:r>
      <w:r w:rsidR="00A03DEC">
        <w:t xml:space="preserve"> and validation that the passed-</w:t>
      </w:r>
      <w:r w:rsidRPr="009A5F7D">
        <w:t xml:space="preserve">in argument is an instance of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>class.</w:t>
      </w:r>
    </w:p>
    <w:p w14:paraId="7E7705A0" w14:textId="77777777" w:rsidR="009A5F7D" w:rsidRPr="009A5F7D" w:rsidRDefault="009A5F7D" w:rsidP="009A5F7D">
      <w:pPr>
        <w:rPr>
          <w:lang w:val="bg-BG"/>
        </w:rPr>
      </w:pPr>
      <w:r w:rsidRPr="009A5F7D">
        <w:t xml:space="preserve">Attempting to instantiate an abstract class should throw an </w:t>
      </w:r>
      <w:r w:rsidRPr="009A5F7D">
        <w:rPr>
          <w:rStyle w:val="CodeChar"/>
        </w:rPr>
        <w:t>Error</w:t>
      </w:r>
      <w:r w:rsidRPr="009A5F7D">
        <w:t xml:space="preserve">, attempting to pass an object that is not of the expected instance </w:t>
      </w:r>
      <w:r w:rsidRPr="009A5F7D">
        <w:rPr>
          <w:noProof/>
        </w:rPr>
        <w:t>(</w:t>
      </w:r>
      <w:r w:rsidRPr="009A5F7D">
        <w:t>ex. an object that is not an instance of Battery to the laptop as a battery</w:t>
      </w:r>
      <w:r w:rsidRPr="009A5F7D">
        <w:rPr>
          <w:noProof/>
        </w:rPr>
        <w:t xml:space="preserve">) </w:t>
      </w:r>
      <w:r w:rsidRPr="009A5F7D">
        <w:t xml:space="preserve">should throw a </w:t>
      </w:r>
      <w:r w:rsidRPr="009A5F7D">
        <w:rPr>
          <w:rStyle w:val="CodeChar"/>
        </w:rPr>
        <w:t>TypeError</w:t>
      </w:r>
      <w:r w:rsidRPr="009A5F7D">
        <w:t>.</w:t>
      </w:r>
    </w:p>
    <w:p w14:paraId="371FB839" w14:textId="197C43A2" w:rsidR="009A5F7D" w:rsidRPr="009A5F7D" w:rsidRDefault="009A5F7D" w:rsidP="009A5F7D">
      <w:pPr>
        <w:pStyle w:val="3"/>
        <w:rPr>
          <w:noProof/>
          <w:lang w:val="bg-BG"/>
        </w:rPr>
      </w:pPr>
      <w:r w:rsidRPr="009A5F7D">
        <w:rPr>
          <w:noProof/>
        </w:rPr>
        <w:t>Example</w:t>
      </w:r>
      <w:r w:rsidR="009B0D66">
        <w:rPr>
          <w:noProof/>
        </w:rPr>
        <w:t>s</w:t>
      </w:r>
    </w:p>
    <w:tbl>
      <w:tblPr>
        <w:tblStyle w:val="af"/>
        <w:tblW w:w="102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26"/>
      </w:tblGrid>
      <w:tr w:rsidR="009A5F7D" w:rsidRPr="009A5F7D" w14:paraId="1670BBB6" w14:textId="77777777" w:rsidTr="00CD3A61">
        <w:trPr>
          <w:trHeight w:val="264"/>
        </w:trPr>
        <w:tc>
          <w:tcPr>
            <w:tcW w:w="10226" w:type="dxa"/>
            <w:shd w:val="clear" w:color="auto" w:fill="D9D9D9" w:themeFill="background1" w:themeFillShade="D9"/>
          </w:tcPr>
          <w:p w14:paraId="56EB282A" w14:textId="77777777" w:rsidR="009A5F7D" w:rsidRPr="00CD3A61" w:rsidRDefault="009A5F7D" w:rsidP="009B2064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computer.js</w:t>
            </w:r>
          </w:p>
        </w:tc>
      </w:tr>
      <w:tr w:rsidR="009A5F7D" w:rsidRPr="009A5F7D" w14:paraId="4661932F" w14:textId="77777777" w:rsidTr="00CD3A61">
        <w:trPr>
          <w:trHeight w:val="3004"/>
        </w:trPr>
        <w:tc>
          <w:tcPr>
            <w:tcW w:w="10226" w:type="dxa"/>
          </w:tcPr>
          <w:p w14:paraId="7DDDF088" w14:textId="77777777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9A5F7D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createComputerHierarch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() 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9A5F7D">
              <w:rPr>
                <w:rFonts w:ascii="Consolas" w:hAnsi="Consolas"/>
                <w:i/>
                <w:iCs/>
                <w:noProof/>
                <w:color w:val="808080"/>
              </w:rPr>
              <w:t>//</w:t>
            </w:r>
            <w:r w:rsidRPr="009A5F7D">
              <w:rPr>
                <w:rFonts w:ascii="Consolas" w:hAnsi="Consolas"/>
                <w:b/>
                <w:bCs/>
                <w:i/>
                <w:iCs/>
                <w:noProof/>
                <w:color w:val="0073BF"/>
              </w:rPr>
              <w:t>TODO: implement all the classes, with their properties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Batter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Keyboard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Monito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Compute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Laptop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Desktop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28583CA1" w14:textId="4F3B5C1E" w:rsidR="009A5F7D" w:rsidRDefault="009A5F7D" w:rsidP="009A5F7D">
      <w:r w:rsidRPr="009A5F7D">
        <w:t xml:space="preserve">You are asked to submit </w:t>
      </w:r>
      <w:r w:rsidRPr="009A5F7D">
        <w:rPr>
          <w:b/>
          <w:noProof/>
        </w:rPr>
        <w:t xml:space="preserve">ONLY </w:t>
      </w:r>
      <w:r w:rsidRPr="009A5F7D">
        <w:rPr>
          <w:b/>
        </w:rPr>
        <w:t>the function</w:t>
      </w:r>
      <w:r w:rsidRPr="009A5F7D">
        <w:t xml:space="preserve"> that returns an object containing the above-mentioned classes.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B0D66" w:rsidRPr="0041324D" w14:paraId="1C73A56A" w14:textId="77777777" w:rsidTr="006E74FC">
        <w:tc>
          <w:tcPr>
            <w:tcW w:w="4819" w:type="dxa"/>
            <w:shd w:val="clear" w:color="auto" w:fill="D9D9D9" w:themeFill="background1" w:themeFillShade="D9"/>
          </w:tcPr>
          <w:p w14:paraId="2FB9FC15" w14:textId="77777777" w:rsidR="009B0D66" w:rsidRPr="00CD3A61" w:rsidRDefault="009B0D66" w:rsidP="006E74FC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Sample 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0D088F71" w14:textId="77777777" w:rsidR="009B0D66" w:rsidRPr="00CD3A61" w:rsidRDefault="009B0D66" w:rsidP="006E74FC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Result</w:t>
            </w:r>
          </w:p>
        </w:tc>
      </w:tr>
      <w:tr w:rsidR="009B0D66" w:rsidRPr="0041324D" w14:paraId="158D2FA2" w14:textId="77777777" w:rsidTr="006E74FC">
        <w:tc>
          <w:tcPr>
            <w:tcW w:w="4819" w:type="dxa"/>
          </w:tcPr>
          <w:p w14:paraId="179E2C21" w14:textId="77777777" w:rsidR="009B0D66" w:rsidRDefault="009B0D66" w:rsidP="009B0D66">
            <w:pPr>
              <w:shd w:val="clear" w:color="auto" w:fill="FFFFFF"/>
              <w:spacing w:before="0" w:after="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795E26"/>
                <w:sz w:val="21"/>
                <w:szCs w:val="21"/>
              </w:rPr>
              <w:t>createComputerHierarchy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2A0FBD7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8E541E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4E1E10A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2710F42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6635334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5B7BF86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DF4C99A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E6F86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proofErr w:type="gramStart"/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'Energy'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21D470F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  <w:proofErr w:type="gramEnd"/>
          </w:p>
          <w:p w14:paraId="6DFF9790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proofErr w:type="gramStart"/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"Hewlett Packar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.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.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.1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Silver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465687F2" w14:textId="6848C57A" w:rsidR="009B0D66" w:rsidRPr="00CD3A61" w:rsidRDefault="009B0D66" w:rsidP="00CD3A61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lastRenderedPageBreak/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</w:tc>
        <w:tc>
          <w:tcPr>
            <w:tcW w:w="5386" w:type="dxa"/>
          </w:tcPr>
          <w:p w14:paraId="45AAF0B2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4D1F6087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65B6CEFD" w14:textId="77777777" w:rsidR="00603E62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37275C1C" w14:textId="0BF5369A" w:rsidR="009B0D66" w:rsidRDefault="009B0D66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proofErr w:type="spellEnd"/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393ED0A3" w14:textId="77777777" w:rsidR="00603E62" w:rsidRPr="009B0D66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</w:p>
          <w:p w14:paraId="7C0569D9" w14:textId="6CF242F7" w:rsidR="009B0D66" w:rsidRPr="009B0D66" w:rsidRDefault="009B0D66" w:rsidP="00ED79B3">
            <w:pPr>
              <w:pStyle w:val="paragraph"/>
              <w:spacing w:before="0" w:beforeAutospacing="0" w:line="276" w:lineRule="auto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proofErr w:type="gramStart"/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Laptop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 {</w:t>
            </w:r>
            <w:proofErr w:type="gramEnd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7D319C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Hewlet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Packard</w:t>
            </w:r>
            <w:r w:rsidR="007D319C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processorSpeed</w:t>
            </w:r>
            <w:proofErr w:type="spellEnd"/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2.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ram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hardDiskSpace</w:t>
            </w:r>
            <w:proofErr w:type="spellEnd"/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0.5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weigh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.12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,</w:t>
            </w:r>
            <w:r w:rsidR="007D319C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7D319C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color: </w:t>
            </w:r>
            <w:r w:rsid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Silver'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, _battery: </w:t>
            </w:r>
            <w:r w:rsidR="00ED79B3"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proofErr w:type="spellEnd"/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="004A3A5D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07710303" w14:textId="7DA14266" w:rsidR="009B0D66" w:rsidRPr="009B0D66" w:rsidRDefault="009B0D66" w:rsidP="009B0D66">
            <w:pPr>
              <w:pStyle w:val="Code"/>
            </w:pPr>
          </w:p>
        </w:tc>
      </w:tr>
    </w:tbl>
    <w:p w14:paraId="3349C291" w14:textId="77777777" w:rsidR="009B0D66" w:rsidRPr="009A5F7D" w:rsidRDefault="009B0D66" w:rsidP="009A5F7D">
      <w:pPr>
        <w:rPr>
          <w:lang w:val="bg-BG"/>
        </w:rPr>
      </w:pPr>
    </w:p>
    <w:p w14:paraId="5C1ABC10" w14:textId="77777777" w:rsidR="009A5F7D" w:rsidRPr="009A5F7D" w:rsidRDefault="009A5F7D" w:rsidP="009A5F7D">
      <w:pPr>
        <w:pStyle w:val="3"/>
        <w:rPr>
          <w:lang w:val="bg-BG"/>
        </w:rPr>
      </w:pPr>
      <w:r w:rsidRPr="009A5F7D">
        <w:t>Bonus:</w:t>
      </w:r>
    </w:p>
    <w:p w14:paraId="08AD87E9" w14:textId="21E25DCA" w:rsidR="009A5F7D" w:rsidRPr="009A5F7D" w:rsidRDefault="00CB0997" w:rsidP="009A5F7D">
      <w:pPr>
        <w:rPr>
          <w:lang w:val="bg-BG"/>
        </w:rPr>
      </w:pPr>
      <w:r>
        <w:t>T</w:t>
      </w:r>
      <w:r w:rsidR="00A03DEC">
        <w:t xml:space="preserve">o achieve </w:t>
      </w:r>
      <w:r w:rsidR="009A5F7D" w:rsidRPr="009A5F7D">
        <w:t>better code reuse, it's a good idea to have a base abstract class containing common information - check the classes, what common characteristics do they share that can be grouped in a common base class.</w:t>
      </w:r>
    </w:p>
    <w:sectPr w:rsidR="009A5F7D" w:rsidRPr="009A5F7D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6D486" w14:textId="77777777" w:rsidR="00530071" w:rsidRDefault="00530071" w:rsidP="008068A2">
      <w:pPr>
        <w:spacing w:after="0" w:line="240" w:lineRule="auto"/>
      </w:pPr>
      <w:r>
        <w:separator/>
      </w:r>
    </w:p>
  </w:endnote>
  <w:endnote w:type="continuationSeparator" w:id="0">
    <w:p w14:paraId="4E3FDFCA" w14:textId="77777777" w:rsidR="00530071" w:rsidRDefault="005300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D4CFA" w14:textId="77777777" w:rsidR="004E4C1E" w:rsidRDefault="00000000" w:rsidP="004E4C1E">
    <w:pPr>
      <w:pStyle w:val="a5"/>
    </w:pPr>
    <w:r>
      <w:rPr>
        <w:noProof/>
      </w:rPr>
      <w:pict w14:anchorId="725CDA7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9A90EA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F35DDFF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F428F5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2781184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7B3E413" wp14:editId="0B41713E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A1FDCF" wp14:editId="2992E76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3C5631F" wp14:editId="46784EE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7838C2" wp14:editId="6F26247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520010" wp14:editId="55D9320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6092E1" wp14:editId="7BEF89E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89ECF6" wp14:editId="59545A07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0EB562" wp14:editId="1351273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B5A9F82" wp14:editId="4EA603FC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09266AB" wp14:editId="0B79584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93D8C4B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93BE410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91047E1" w14:textId="24384779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E3C6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E3C6D" w:rsidRPr="00596AA5">
                  <w:rPr>
                    <w:sz w:val="18"/>
                    <w:szCs w:val="18"/>
                  </w:rPr>
                  <w:fldChar w:fldCharType="separate"/>
                </w:r>
                <w:r w:rsidR="00881424">
                  <w:rPr>
                    <w:noProof/>
                    <w:sz w:val="18"/>
                    <w:szCs w:val="18"/>
                  </w:rPr>
                  <w:t>1</w:t>
                </w:r>
                <w:r w:rsidR="002E3C6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84327E">
                  <w:rPr>
                    <w:noProof/>
                    <w:sz w:val="18"/>
                    <w:szCs w:val="18"/>
                  </w:rPr>
                  <w:fldChar w:fldCharType="begin"/>
                </w:r>
                <w:r w:rsidR="0084327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84327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81424">
                  <w:rPr>
                    <w:noProof/>
                    <w:sz w:val="18"/>
                    <w:szCs w:val="18"/>
                  </w:rPr>
                  <w:t>11</w:t>
                </w:r>
                <w:r w:rsidR="0084327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87A68" w14:textId="77777777" w:rsidR="00530071" w:rsidRDefault="00530071" w:rsidP="008068A2">
      <w:pPr>
        <w:spacing w:after="0" w:line="240" w:lineRule="auto"/>
      </w:pPr>
      <w:r>
        <w:separator/>
      </w:r>
    </w:p>
  </w:footnote>
  <w:footnote w:type="continuationSeparator" w:id="0">
    <w:p w14:paraId="3C62A462" w14:textId="77777777" w:rsidR="00530071" w:rsidRDefault="0053007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ED8D1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39668D"/>
    <w:multiLevelType w:val="hybridMultilevel"/>
    <w:tmpl w:val="2E7A8DAA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7A787C"/>
    <w:multiLevelType w:val="hybridMultilevel"/>
    <w:tmpl w:val="C81C93D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872948"/>
    <w:multiLevelType w:val="hybridMultilevel"/>
    <w:tmpl w:val="D794F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76E02"/>
    <w:multiLevelType w:val="hybridMultilevel"/>
    <w:tmpl w:val="3C60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C329B7"/>
    <w:multiLevelType w:val="hybridMultilevel"/>
    <w:tmpl w:val="1D84C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0943519">
    <w:abstractNumId w:val="0"/>
  </w:num>
  <w:num w:numId="2" w16cid:durableId="1784882687">
    <w:abstractNumId w:val="44"/>
  </w:num>
  <w:num w:numId="3" w16cid:durableId="2059426083">
    <w:abstractNumId w:val="8"/>
  </w:num>
  <w:num w:numId="4" w16cid:durableId="1154569869">
    <w:abstractNumId w:val="29"/>
  </w:num>
  <w:num w:numId="5" w16cid:durableId="987631954">
    <w:abstractNumId w:val="30"/>
  </w:num>
  <w:num w:numId="6" w16cid:durableId="1656371650">
    <w:abstractNumId w:val="34"/>
  </w:num>
  <w:num w:numId="7" w16cid:durableId="522674178">
    <w:abstractNumId w:val="3"/>
  </w:num>
  <w:num w:numId="8" w16cid:durableId="33892560">
    <w:abstractNumId w:val="7"/>
  </w:num>
  <w:num w:numId="9" w16cid:durableId="1048605772">
    <w:abstractNumId w:val="27"/>
  </w:num>
  <w:num w:numId="10" w16cid:durableId="71381938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86918038">
    <w:abstractNumId w:val="4"/>
  </w:num>
  <w:num w:numId="12" w16cid:durableId="1521092249">
    <w:abstractNumId w:val="21"/>
  </w:num>
  <w:num w:numId="13" w16cid:durableId="1426613913">
    <w:abstractNumId w:val="1"/>
  </w:num>
  <w:num w:numId="14" w16cid:durableId="989601027">
    <w:abstractNumId w:val="33"/>
  </w:num>
  <w:num w:numId="15" w16cid:durableId="1174494217">
    <w:abstractNumId w:val="9"/>
  </w:num>
  <w:num w:numId="16" w16cid:durableId="168836894">
    <w:abstractNumId w:val="38"/>
  </w:num>
  <w:num w:numId="17" w16cid:durableId="1323240600">
    <w:abstractNumId w:val="28"/>
  </w:num>
  <w:num w:numId="18" w16cid:durableId="1414358684">
    <w:abstractNumId w:val="43"/>
  </w:num>
  <w:num w:numId="19" w16cid:durableId="2146775270">
    <w:abstractNumId w:val="35"/>
  </w:num>
  <w:num w:numId="20" w16cid:durableId="1017854276">
    <w:abstractNumId w:val="20"/>
  </w:num>
  <w:num w:numId="21" w16cid:durableId="779683239">
    <w:abstractNumId w:val="32"/>
  </w:num>
  <w:num w:numId="22" w16cid:durableId="1548956072">
    <w:abstractNumId w:val="11"/>
  </w:num>
  <w:num w:numId="23" w16cid:durableId="1713071430">
    <w:abstractNumId w:val="14"/>
  </w:num>
  <w:num w:numId="24" w16cid:durableId="520357571">
    <w:abstractNumId w:val="2"/>
  </w:num>
  <w:num w:numId="25" w16cid:durableId="1632595196">
    <w:abstractNumId w:val="6"/>
  </w:num>
  <w:num w:numId="26" w16cid:durableId="1683438175">
    <w:abstractNumId w:val="16"/>
  </w:num>
  <w:num w:numId="27" w16cid:durableId="1172524217">
    <w:abstractNumId w:val="37"/>
  </w:num>
  <w:num w:numId="28" w16cid:durableId="261030399">
    <w:abstractNumId w:val="17"/>
  </w:num>
  <w:num w:numId="29" w16cid:durableId="484515897">
    <w:abstractNumId w:val="42"/>
  </w:num>
  <w:num w:numId="30" w16cid:durableId="1879514580">
    <w:abstractNumId w:val="22"/>
  </w:num>
  <w:num w:numId="31" w16cid:durableId="1753549180">
    <w:abstractNumId w:val="10"/>
  </w:num>
  <w:num w:numId="32" w16cid:durableId="148401997">
    <w:abstractNumId w:val="36"/>
  </w:num>
  <w:num w:numId="33" w16cid:durableId="1593121311">
    <w:abstractNumId w:val="39"/>
  </w:num>
  <w:num w:numId="34" w16cid:durableId="1804812553">
    <w:abstractNumId w:val="26"/>
  </w:num>
  <w:num w:numId="35" w16cid:durableId="314450915">
    <w:abstractNumId w:val="41"/>
  </w:num>
  <w:num w:numId="36" w16cid:durableId="960841694">
    <w:abstractNumId w:val="5"/>
  </w:num>
  <w:num w:numId="37" w16cid:durableId="2028939597">
    <w:abstractNumId w:val="24"/>
  </w:num>
  <w:num w:numId="38" w16cid:durableId="565117136">
    <w:abstractNumId w:val="13"/>
  </w:num>
  <w:num w:numId="39" w16cid:durableId="272250968">
    <w:abstractNumId w:val="31"/>
  </w:num>
  <w:num w:numId="40" w16cid:durableId="509876222">
    <w:abstractNumId w:val="46"/>
  </w:num>
  <w:num w:numId="41" w16cid:durableId="1217274802">
    <w:abstractNumId w:val="45"/>
  </w:num>
  <w:num w:numId="42" w16cid:durableId="627396196">
    <w:abstractNumId w:val="15"/>
  </w:num>
  <w:num w:numId="43" w16cid:durableId="1346791048">
    <w:abstractNumId w:val="19"/>
  </w:num>
  <w:num w:numId="44" w16cid:durableId="1086881696">
    <w:abstractNumId w:val="23"/>
  </w:num>
  <w:num w:numId="45" w16cid:durableId="95172276">
    <w:abstractNumId w:val="25"/>
  </w:num>
  <w:num w:numId="46" w16cid:durableId="1880582767">
    <w:abstractNumId w:val="18"/>
  </w:num>
  <w:num w:numId="47" w16cid:durableId="40325572">
    <w:abstractNumId w:val="4"/>
  </w:num>
  <w:num w:numId="48" w16cid:durableId="754084881">
    <w:abstractNumId w:val="4"/>
  </w:num>
  <w:num w:numId="49" w16cid:durableId="1100375677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bM0NTczNjY3NjFQ0lEKTi0uzszPAykwrgUAUvnG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740A"/>
    <w:rsid w:val="00064D15"/>
    <w:rsid w:val="00074E19"/>
    <w:rsid w:val="0008559D"/>
    <w:rsid w:val="00086727"/>
    <w:rsid w:val="0009209B"/>
    <w:rsid w:val="000A0039"/>
    <w:rsid w:val="000A6794"/>
    <w:rsid w:val="000B39E6"/>
    <w:rsid w:val="000B56F0"/>
    <w:rsid w:val="000C5361"/>
    <w:rsid w:val="000C7AE8"/>
    <w:rsid w:val="000F5668"/>
    <w:rsid w:val="000F77CB"/>
    <w:rsid w:val="00103906"/>
    <w:rsid w:val="00120CED"/>
    <w:rsid w:val="001246EF"/>
    <w:rsid w:val="001275B9"/>
    <w:rsid w:val="0013344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A79"/>
    <w:rsid w:val="00190607"/>
    <w:rsid w:val="001A6728"/>
    <w:rsid w:val="001B6FC9"/>
    <w:rsid w:val="001B7060"/>
    <w:rsid w:val="001C1FCD"/>
    <w:rsid w:val="001D2464"/>
    <w:rsid w:val="001D50AE"/>
    <w:rsid w:val="001D6A54"/>
    <w:rsid w:val="001E1161"/>
    <w:rsid w:val="001E3FEF"/>
    <w:rsid w:val="001E55F2"/>
    <w:rsid w:val="00202683"/>
    <w:rsid w:val="00215081"/>
    <w:rsid w:val="00215FCE"/>
    <w:rsid w:val="002326A7"/>
    <w:rsid w:val="00232E7D"/>
    <w:rsid w:val="0023418C"/>
    <w:rsid w:val="002422DE"/>
    <w:rsid w:val="00264287"/>
    <w:rsid w:val="0026589D"/>
    <w:rsid w:val="002664E1"/>
    <w:rsid w:val="002674C4"/>
    <w:rsid w:val="002819B5"/>
    <w:rsid w:val="002853F4"/>
    <w:rsid w:val="00295FC8"/>
    <w:rsid w:val="002A2D2D"/>
    <w:rsid w:val="002C539D"/>
    <w:rsid w:val="002C71C6"/>
    <w:rsid w:val="002D07CA"/>
    <w:rsid w:val="002E3C6D"/>
    <w:rsid w:val="00305122"/>
    <w:rsid w:val="003230CF"/>
    <w:rsid w:val="0033212E"/>
    <w:rsid w:val="0033490F"/>
    <w:rsid w:val="00337589"/>
    <w:rsid w:val="00342392"/>
    <w:rsid w:val="00374BD2"/>
    <w:rsid w:val="003765D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5C5"/>
    <w:rsid w:val="003E1013"/>
    <w:rsid w:val="003E167F"/>
    <w:rsid w:val="003E2A3C"/>
    <w:rsid w:val="003E2F33"/>
    <w:rsid w:val="003E6BFB"/>
    <w:rsid w:val="003F1864"/>
    <w:rsid w:val="0041081C"/>
    <w:rsid w:val="0042019C"/>
    <w:rsid w:val="004311CA"/>
    <w:rsid w:val="004366A5"/>
    <w:rsid w:val="0047331A"/>
    <w:rsid w:val="0047640B"/>
    <w:rsid w:val="0047644B"/>
    <w:rsid w:val="00476D4B"/>
    <w:rsid w:val="00491748"/>
    <w:rsid w:val="004A17DC"/>
    <w:rsid w:val="004A3A5D"/>
    <w:rsid w:val="004A7E77"/>
    <w:rsid w:val="004B0253"/>
    <w:rsid w:val="004B0C2D"/>
    <w:rsid w:val="004B5ED7"/>
    <w:rsid w:val="004C0A80"/>
    <w:rsid w:val="004C4D78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0071"/>
    <w:rsid w:val="005439C9"/>
    <w:rsid w:val="00553CCB"/>
    <w:rsid w:val="00555E21"/>
    <w:rsid w:val="00555E7F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62"/>
    <w:rsid w:val="00604363"/>
    <w:rsid w:val="00605042"/>
    <w:rsid w:val="00605B6A"/>
    <w:rsid w:val="006216F7"/>
    <w:rsid w:val="00624212"/>
    <w:rsid w:val="006242A9"/>
    <w:rsid w:val="00624DCF"/>
    <w:rsid w:val="0063342B"/>
    <w:rsid w:val="00640502"/>
    <w:rsid w:val="00642329"/>
    <w:rsid w:val="00644D27"/>
    <w:rsid w:val="006640AE"/>
    <w:rsid w:val="00670041"/>
    <w:rsid w:val="00671FE2"/>
    <w:rsid w:val="00675DB8"/>
    <w:rsid w:val="00686C0C"/>
    <w:rsid w:val="00694E49"/>
    <w:rsid w:val="00695634"/>
    <w:rsid w:val="006A2531"/>
    <w:rsid w:val="006D239A"/>
    <w:rsid w:val="006D430B"/>
    <w:rsid w:val="006E1302"/>
    <w:rsid w:val="006E2245"/>
    <w:rsid w:val="006E55B4"/>
    <w:rsid w:val="006E7E50"/>
    <w:rsid w:val="006F17C0"/>
    <w:rsid w:val="00704432"/>
    <w:rsid w:val="007051DF"/>
    <w:rsid w:val="00711397"/>
    <w:rsid w:val="00712D22"/>
    <w:rsid w:val="00724DA4"/>
    <w:rsid w:val="0073067F"/>
    <w:rsid w:val="00734AB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19C"/>
    <w:rsid w:val="007D742F"/>
    <w:rsid w:val="007E0960"/>
    <w:rsid w:val="007E4E4F"/>
    <w:rsid w:val="007F04BF"/>
    <w:rsid w:val="007F177C"/>
    <w:rsid w:val="007F18F5"/>
    <w:rsid w:val="007F5F65"/>
    <w:rsid w:val="00801502"/>
    <w:rsid w:val="00803217"/>
    <w:rsid w:val="008063E1"/>
    <w:rsid w:val="008068A2"/>
    <w:rsid w:val="00807F14"/>
    <w:rsid w:val="008105A0"/>
    <w:rsid w:val="00836CA4"/>
    <w:rsid w:val="0084327E"/>
    <w:rsid w:val="00844529"/>
    <w:rsid w:val="0085184F"/>
    <w:rsid w:val="008520F0"/>
    <w:rsid w:val="00861625"/>
    <w:rsid w:val="008617B5"/>
    <w:rsid w:val="00870828"/>
    <w:rsid w:val="00875384"/>
    <w:rsid w:val="0088080B"/>
    <w:rsid w:val="00881424"/>
    <w:rsid w:val="008B07D7"/>
    <w:rsid w:val="008B1F36"/>
    <w:rsid w:val="008B557F"/>
    <w:rsid w:val="008C02F3"/>
    <w:rsid w:val="008C2344"/>
    <w:rsid w:val="008C2B83"/>
    <w:rsid w:val="008C5930"/>
    <w:rsid w:val="008D6097"/>
    <w:rsid w:val="008E6CF3"/>
    <w:rsid w:val="008F202C"/>
    <w:rsid w:val="008F5B43"/>
    <w:rsid w:val="008F5FDB"/>
    <w:rsid w:val="0090163D"/>
    <w:rsid w:val="00902E68"/>
    <w:rsid w:val="00912BC6"/>
    <w:rsid w:val="0092145D"/>
    <w:rsid w:val="009254B7"/>
    <w:rsid w:val="00930CEE"/>
    <w:rsid w:val="00941FFF"/>
    <w:rsid w:val="0094210A"/>
    <w:rsid w:val="00955691"/>
    <w:rsid w:val="00961157"/>
    <w:rsid w:val="00965C5B"/>
    <w:rsid w:val="0096684B"/>
    <w:rsid w:val="00971BF2"/>
    <w:rsid w:val="00972C7F"/>
    <w:rsid w:val="00976E46"/>
    <w:rsid w:val="009971F3"/>
    <w:rsid w:val="009A2FB4"/>
    <w:rsid w:val="009A5F7D"/>
    <w:rsid w:val="009B0D66"/>
    <w:rsid w:val="009B4FB4"/>
    <w:rsid w:val="009C0C39"/>
    <w:rsid w:val="009D1805"/>
    <w:rsid w:val="009D1CC8"/>
    <w:rsid w:val="009E1A09"/>
    <w:rsid w:val="00A02545"/>
    <w:rsid w:val="00A025E6"/>
    <w:rsid w:val="00A03DEC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D5A"/>
    <w:rsid w:val="00AB106E"/>
    <w:rsid w:val="00AB2224"/>
    <w:rsid w:val="00AB3B37"/>
    <w:rsid w:val="00AC36D6"/>
    <w:rsid w:val="00AC60FE"/>
    <w:rsid w:val="00AC77AD"/>
    <w:rsid w:val="00AD3214"/>
    <w:rsid w:val="00AE05D3"/>
    <w:rsid w:val="00AE355A"/>
    <w:rsid w:val="00AE5DA5"/>
    <w:rsid w:val="00AF0821"/>
    <w:rsid w:val="00B148DD"/>
    <w:rsid w:val="00B2472A"/>
    <w:rsid w:val="00B3673F"/>
    <w:rsid w:val="00B567F6"/>
    <w:rsid w:val="00B56DF3"/>
    <w:rsid w:val="00B57A5C"/>
    <w:rsid w:val="00B6185B"/>
    <w:rsid w:val="00B638EB"/>
    <w:rsid w:val="00B63DED"/>
    <w:rsid w:val="00B753E7"/>
    <w:rsid w:val="00B806CB"/>
    <w:rsid w:val="00B86AF3"/>
    <w:rsid w:val="00B9309B"/>
    <w:rsid w:val="00BA1F40"/>
    <w:rsid w:val="00BA4820"/>
    <w:rsid w:val="00BB05FA"/>
    <w:rsid w:val="00BB5B10"/>
    <w:rsid w:val="00BC02B6"/>
    <w:rsid w:val="00BC56D6"/>
    <w:rsid w:val="00BD35F8"/>
    <w:rsid w:val="00BE0480"/>
    <w:rsid w:val="00BE399E"/>
    <w:rsid w:val="00BF1775"/>
    <w:rsid w:val="00BF201D"/>
    <w:rsid w:val="00C0490B"/>
    <w:rsid w:val="00C07904"/>
    <w:rsid w:val="00C121AF"/>
    <w:rsid w:val="00C14C80"/>
    <w:rsid w:val="00C203DF"/>
    <w:rsid w:val="00C27853"/>
    <w:rsid w:val="00C338CD"/>
    <w:rsid w:val="00C355A5"/>
    <w:rsid w:val="00C43B64"/>
    <w:rsid w:val="00C53F37"/>
    <w:rsid w:val="00C5499A"/>
    <w:rsid w:val="00C62A0F"/>
    <w:rsid w:val="00C74EF1"/>
    <w:rsid w:val="00C82862"/>
    <w:rsid w:val="00C84E4D"/>
    <w:rsid w:val="00C87288"/>
    <w:rsid w:val="00CA2FD0"/>
    <w:rsid w:val="00CA3242"/>
    <w:rsid w:val="00CA4DE7"/>
    <w:rsid w:val="00CA5D7F"/>
    <w:rsid w:val="00CB0997"/>
    <w:rsid w:val="00CB626D"/>
    <w:rsid w:val="00CD1C9F"/>
    <w:rsid w:val="00CD23E3"/>
    <w:rsid w:val="00CD3A61"/>
    <w:rsid w:val="00CD5181"/>
    <w:rsid w:val="00CD538E"/>
    <w:rsid w:val="00CD7485"/>
    <w:rsid w:val="00CE2360"/>
    <w:rsid w:val="00CE236C"/>
    <w:rsid w:val="00CF0047"/>
    <w:rsid w:val="00CF3037"/>
    <w:rsid w:val="00D22895"/>
    <w:rsid w:val="00D3404A"/>
    <w:rsid w:val="00D4354E"/>
    <w:rsid w:val="00D43F69"/>
    <w:rsid w:val="00D50F79"/>
    <w:rsid w:val="00D73957"/>
    <w:rsid w:val="00D80EA0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DF7087"/>
    <w:rsid w:val="00E032C5"/>
    <w:rsid w:val="00E03404"/>
    <w:rsid w:val="00E24C6A"/>
    <w:rsid w:val="00E25811"/>
    <w:rsid w:val="00E32F85"/>
    <w:rsid w:val="00E36FD8"/>
    <w:rsid w:val="00E37380"/>
    <w:rsid w:val="00E40C7D"/>
    <w:rsid w:val="00E465C4"/>
    <w:rsid w:val="00E63F64"/>
    <w:rsid w:val="00E663D0"/>
    <w:rsid w:val="00E707D1"/>
    <w:rsid w:val="00E74623"/>
    <w:rsid w:val="00E80E3D"/>
    <w:rsid w:val="00E86D42"/>
    <w:rsid w:val="00E870B8"/>
    <w:rsid w:val="00EA1019"/>
    <w:rsid w:val="00EA12EA"/>
    <w:rsid w:val="00EA3B29"/>
    <w:rsid w:val="00EB7421"/>
    <w:rsid w:val="00EC36F5"/>
    <w:rsid w:val="00EC5A4D"/>
    <w:rsid w:val="00ED0DEA"/>
    <w:rsid w:val="00ED73C4"/>
    <w:rsid w:val="00ED79B3"/>
    <w:rsid w:val="00F13C08"/>
    <w:rsid w:val="00F20B48"/>
    <w:rsid w:val="00F2104B"/>
    <w:rsid w:val="00F258BA"/>
    <w:rsid w:val="00F27E9C"/>
    <w:rsid w:val="00F41F41"/>
    <w:rsid w:val="00F43B5E"/>
    <w:rsid w:val="00F44A19"/>
    <w:rsid w:val="00F46918"/>
    <w:rsid w:val="00F46DDE"/>
    <w:rsid w:val="00F53C0B"/>
    <w:rsid w:val="00F655ED"/>
    <w:rsid w:val="00F7033C"/>
    <w:rsid w:val="00F7543C"/>
    <w:rsid w:val="00F865E4"/>
    <w:rsid w:val="00F92F5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FA2487"/>
  <w15:docId w15:val="{FD36FC84-AA75-498D-B2E9-833D1453A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9A5F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9A5F7D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a0"/>
    <w:uiPriority w:val="99"/>
    <w:semiHidden/>
    <w:unhideWhenUsed/>
    <w:rsid w:val="00E663D0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971B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a0"/>
    <w:rsid w:val="00971BF2"/>
  </w:style>
  <w:style w:type="character" w:customStyle="1" w:styleId="eop">
    <w:name w:val="eop"/>
    <w:basedOn w:val="a0"/>
    <w:rsid w:val="00971B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1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09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54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4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22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5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16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1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01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7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08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59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8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18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00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0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1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5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1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5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3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26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7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4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0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8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7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7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8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0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5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6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4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1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9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5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5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2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6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6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771/Prototypes-and-Inheritance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9FC0D9-5096-45D3-8C62-9039810C32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0</TotalTime>
  <Pages>1</Pages>
  <Words>2282</Words>
  <Characters>13011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Prototypes-and-Inheritance-Lab</vt:lpstr>
      <vt:lpstr>JS-Advanced-Prototypes-and-Inheritance-Lab</vt:lpstr>
    </vt:vector>
  </TitlesOfParts>
  <Company>SoftUni – https://softuni.org</Company>
  <LinksUpToDate>false</LinksUpToDate>
  <CharactersWithSpaces>15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Prototypes-and-Inheritance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71</cp:revision>
  <cp:lastPrinted>2023-05-04T05:53:00Z</cp:lastPrinted>
  <dcterms:created xsi:type="dcterms:W3CDTF">2019-11-12T12:29:00Z</dcterms:created>
  <dcterms:modified xsi:type="dcterms:W3CDTF">2023-12-13T15:46:00Z</dcterms:modified>
  <cp:category>programming; education; software engineering; software development</cp:category>
</cp:coreProperties>
</file>